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46D99" w14:textId="6AA8E9BD" w:rsidR="00F134F5" w:rsidRPr="00914A93" w:rsidRDefault="00F134F5" w:rsidP="00F134F5">
      <w:pPr>
        <w:spacing w:after="60" w:line="240" w:lineRule="auto"/>
        <w:jc w:val="center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>
        <w:rPr>
          <w:rFonts w:ascii="Times New Roman" w:eastAsia="MS Mincho" w:hAnsi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BB57CC5" wp14:editId="758E0063">
                <wp:simplePos x="0" y="0"/>
                <wp:positionH relativeFrom="margin">
                  <wp:posOffset>4716781</wp:posOffset>
                </wp:positionH>
                <wp:positionV relativeFrom="paragraph">
                  <wp:posOffset>52705</wp:posOffset>
                </wp:positionV>
                <wp:extent cx="701040" cy="314325"/>
                <wp:effectExtent l="0" t="0" r="22860" b="28575"/>
                <wp:wrapNone/>
                <wp:docPr id="91412876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704C82" w14:textId="6B2896E1" w:rsidR="00F134F5" w:rsidRPr="00600D4B" w:rsidRDefault="00F134F5" w:rsidP="00F134F5">
                            <w:pPr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600D4B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Batch </w:t>
                            </w:r>
                            <w:r w:rsidR="0079041D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2E33F2CA" w14:textId="77777777" w:rsidR="00F134F5" w:rsidRDefault="00F134F5" w:rsidP="00F134F5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</w:p>
                          <w:p w14:paraId="19F607E0" w14:textId="77777777" w:rsidR="00F134F5" w:rsidRPr="00A44476" w:rsidRDefault="00F134F5" w:rsidP="00F134F5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B57CC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371.4pt;margin-top:4.15pt;width:55.2pt;height:24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">
                <v:textbox>
                  <w:txbxContent>
                    <w:p w14:paraId="4B704C82" w14:textId="6B2896E1" w:rsidR="00F134F5" w:rsidRPr="00600D4B" w:rsidRDefault="00F134F5" w:rsidP="00F134F5">
                      <w:pPr>
                        <w:spacing w:after="0" w:line="240" w:lineRule="auto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 w:rsidRPr="00600D4B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Batch </w:t>
                      </w:r>
                      <w:r w:rsidR="0079041D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1</w:t>
                      </w:r>
                    </w:p>
                    <w:p w14:paraId="2E33F2CA" w14:textId="77777777" w:rsidR="00F134F5" w:rsidRDefault="00F134F5" w:rsidP="00F134F5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</w:p>
                    <w:p w14:paraId="19F607E0" w14:textId="77777777" w:rsidR="00F134F5" w:rsidRPr="00A44476" w:rsidRDefault="00F134F5" w:rsidP="00F134F5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14A93"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C806C9C" wp14:editId="67F49B9B">
            <wp:simplePos x="0" y="0"/>
            <wp:positionH relativeFrom="column">
              <wp:posOffset>-24130</wp:posOffset>
            </wp:positionH>
            <wp:positionV relativeFrom="paragraph">
              <wp:posOffset>-2540</wp:posOffset>
            </wp:positionV>
            <wp:extent cx="1310005" cy="636270"/>
            <wp:effectExtent l="0" t="0" r="4445" b="0"/>
            <wp:wrapNone/>
            <wp:docPr id="1801350613" name="Picture 3" descr="SRM Institute of Science and Technology Vector Logo - (.SVG + .PNG) -  VectorLogoSee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RM Institute of Science and Technology Vector Logo - (.SVG + .PNG) -  VectorLogoSeek.Com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00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>SRM Institute of Science and Technology</w:t>
      </w:r>
    </w:p>
    <w:p w14:paraId="19CD4E11" w14:textId="2FFBD1B5" w:rsidR="00F134F5" w:rsidRPr="00914A93" w:rsidRDefault="00F134F5" w:rsidP="00F134F5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>
        <w:rPr>
          <w:rFonts w:ascii="Times New Roman" w:eastAsia="MS Mincho" w:hAnsi="Times New Roman"/>
          <w:b/>
          <w:sz w:val="24"/>
          <w:szCs w:val="24"/>
          <w:lang w:val="en-IN" w:eastAsia="ja-JP"/>
        </w:rPr>
        <w:tab/>
      </w:r>
      <w:r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 xml:space="preserve">      College of Engineering and Technology </w:t>
      </w:r>
      <w:r>
        <w:rPr>
          <w:rFonts w:ascii="Times New Roman" w:eastAsia="MS Mincho" w:hAnsi="Times New Roman"/>
          <w:b/>
          <w:sz w:val="24"/>
          <w:szCs w:val="24"/>
          <w:lang w:val="en-IN" w:eastAsia="ja-JP"/>
        </w:rPr>
        <w:tab/>
      </w:r>
    </w:p>
    <w:p w14:paraId="7438A097" w14:textId="77777777" w:rsidR="00F134F5" w:rsidRPr="00914A93" w:rsidRDefault="00F134F5" w:rsidP="00F134F5">
      <w:pPr>
        <w:spacing w:before="120" w:after="0" w:line="240" w:lineRule="auto"/>
        <w:jc w:val="center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>DEPARTMENT OF ECE</w:t>
      </w:r>
    </w:p>
    <w:p w14:paraId="3B75A675" w14:textId="77777777" w:rsidR="00F134F5" w:rsidRDefault="00F134F5" w:rsidP="00F134F5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sz w:val="18"/>
          <w:szCs w:val="18"/>
          <w:lang w:val="en-IN" w:eastAsia="ja-JP"/>
        </w:rPr>
      </w:pPr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SRM Nagar, </w:t>
      </w:r>
      <w:proofErr w:type="spellStart"/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>Kattankulathur</w:t>
      </w:r>
      <w:proofErr w:type="spellEnd"/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 – 603203, </w:t>
      </w:r>
      <w:r>
        <w:rPr>
          <w:rFonts w:ascii="Times New Roman" w:eastAsia="MS Mincho" w:hAnsi="Times New Roman"/>
          <w:sz w:val="18"/>
          <w:szCs w:val="18"/>
          <w:lang w:val="en-IN" w:eastAsia="ja-JP"/>
        </w:rPr>
        <w:t xml:space="preserve">Chengalpattu </w:t>
      </w:r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District, </w:t>
      </w:r>
      <w:proofErr w:type="spellStart"/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>Tamilnadu</w:t>
      </w:r>
      <w:proofErr w:type="spellEnd"/>
    </w:p>
    <w:p w14:paraId="2B7FBC09" w14:textId="77777777" w:rsidR="00F134F5" w:rsidRPr="00052781" w:rsidRDefault="00F134F5" w:rsidP="00F134F5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20"/>
          <w:szCs w:val="20"/>
          <w:lang w:val="en-IN" w:eastAsia="ja-JP"/>
        </w:rPr>
      </w:pPr>
      <w:r w:rsidRPr="00052781">
        <w:rPr>
          <w:rFonts w:ascii="Times New Roman" w:eastAsia="MS Mincho" w:hAnsi="Times New Roman"/>
          <w:b/>
          <w:sz w:val="20"/>
          <w:szCs w:val="20"/>
          <w:lang w:val="en-IN" w:eastAsia="ja-JP"/>
        </w:rPr>
        <w:t>Academic Year:    2023-2024 (EVEN)</w:t>
      </w:r>
    </w:p>
    <w:p w14:paraId="5E5D5D77" w14:textId="4BA07ADB" w:rsidR="00F134F5" w:rsidRPr="00926679" w:rsidRDefault="00F134F5" w:rsidP="00F134F5">
      <w:pPr>
        <w:spacing w:before="120" w:after="0"/>
        <w:rPr>
          <w:rFonts w:ascii="Times New Roman" w:eastAsia="Times New Roman" w:hAnsi="Times New Roman"/>
          <w:sz w:val="24"/>
          <w:szCs w:val="24"/>
        </w:rPr>
      </w:pPr>
      <w:r w:rsidRPr="00926679">
        <w:rPr>
          <w:rFonts w:ascii="Times New Roman" w:eastAsia="Times New Roman" w:hAnsi="Times New Roman"/>
          <w:b/>
          <w:sz w:val="24"/>
          <w:szCs w:val="24"/>
        </w:rPr>
        <w:t xml:space="preserve">Test: </w:t>
      </w:r>
      <w:r w:rsidR="006C196B" w:rsidRPr="00926679">
        <w:rPr>
          <w:rFonts w:ascii="Times New Roman" w:eastAsia="Times New Roman" w:hAnsi="Times New Roman"/>
          <w:b/>
          <w:sz w:val="24"/>
          <w:szCs w:val="24"/>
        </w:rPr>
        <w:t>Practice Assessment</w:t>
      </w:r>
      <w:r w:rsidRPr="00926679">
        <w:rPr>
          <w:rFonts w:ascii="Times New Roman" w:eastAsia="Times New Roman" w:hAnsi="Times New Roman"/>
          <w:sz w:val="24"/>
          <w:szCs w:val="24"/>
        </w:rPr>
        <w:tab/>
      </w:r>
      <w:r w:rsidRPr="00926679">
        <w:rPr>
          <w:rFonts w:ascii="Times New Roman" w:eastAsia="Times New Roman" w:hAnsi="Times New Roman"/>
          <w:sz w:val="24"/>
          <w:szCs w:val="24"/>
        </w:rPr>
        <w:tab/>
      </w:r>
      <w:r w:rsidRPr="00926679">
        <w:rPr>
          <w:rFonts w:ascii="Times New Roman" w:eastAsia="Times New Roman" w:hAnsi="Times New Roman"/>
          <w:sz w:val="24"/>
          <w:szCs w:val="24"/>
        </w:rPr>
        <w:tab/>
      </w:r>
      <w:r w:rsidRPr="00926679">
        <w:rPr>
          <w:rFonts w:ascii="Times New Roman" w:eastAsia="Times New Roman" w:hAnsi="Times New Roman"/>
          <w:sz w:val="24"/>
          <w:szCs w:val="24"/>
        </w:rPr>
        <w:tab/>
      </w:r>
      <w:r w:rsidRPr="00926679">
        <w:rPr>
          <w:rFonts w:ascii="Times New Roman" w:eastAsia="Times New Roman" w:hAnsi="Times New Roman"/>
          <w:sz w:val="24"/>
          <w:szCs w:val="24"/>
        </w:rPr>
        <w:tab/>
        <w:t xml:space="preserve">                      </w:t>
      </w:r>
      <w:r w:rsidRPr="00926679">
        <w:rPr>
          <w:rFonts w:ascii="Times New Roman" w:eastAsia="Times New Roman" w:hAnsi="Times New Roman"/>
          <w:b/>
          <w:sz w:val="24"/>
          <w:szCs w:val="24"/>
        </w:rPr>
        <w:t>Date:</w:t>
      </w:r>
      <w:r w:rsidR="00970BC7">
        <w:rPr>
          <w:rFonts w:ascii="Times New Roman" w:eastAsia="Times New Roman" w:hAnsi="Times New Roman"/>
          <w:b/>
          <w:sz w:val="24"/>
          <w:szCs w:val="24"/>
        </w:rPr>
        <w:t>28</w:t>
      </w:r>
      <w:r w:rsidR="00980F98" w:rsidRPr="00926679">
        <w:rPr>
          <w:rFonts w:ascii="Times New Roman" w:eastAsia="Times New Roman" w:hAnsi="Times New Roman"/>
          <w:b/>
          <w:sz w:val="24"/>
          <w:szCs w:val="24"/>
        </w:rPr>
        <w:t>/</w:t>
      </w:r>
      <w:r w:rsidR="00970BC7">
        <w:rPr>
          <w:rFonts w:ascii="Times New Roman" w:eastAsia="Times New Roman" w:hAnsi="Times New Roman"/>
          <w:b/>
          <w:sz w:val="24"/>
          <w:szCs w:val="24"/>
        </w:rPr>
        <w:t>03</w:t>
      </w:r>
      <w:r w:rsidR="00980F98" w:rsidRPr="00926679">
        <w:rPr>
          <w:rFonts w:ascii="Times New Roman" w:eastAsia="Times New Roman" w:hAnsi="Times New Roman"/>
          <w:b/>
          <w:sz w:val="24"/>
          <w:szCs w:val="24"/>
        </w:rPr>
        <w:t>/2024</w:t>
      </w:r>
    </w:p>
    <w:p w14:paraId="3ED780E9" w14:textId="7055C92C" w:rsidR="00F134F5" w:rsidRPr="00926679" w:rsidRDefault="00F134F5" w:rsidP="00F134F5">
      <w:pPr>
        <w:spacing w:after="0"/>
        <w:rPr>
          <w:rFonts w:ascii="Times New Roman" w:eastAsia="Times New Roman" w:hAnsi="Times New Roman"/>
          <w:b/>
          <w:sz w:val="24"/>
          <w:szCs w:val="24"/>
          <w:lang w:val="en-IN"/>
        </w:rPr>
      </w:pPr>
      <w:r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>Course Code &amp; Title:</w:t>
      </w:r>
      <w:r w:rsidR="006E2ABD"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  </w:t>
      </w:r>
      <w:r w:rsidR="00593064" w:rsidRPr="00926679">
        <w:rPr>
          <w:rFonts w:ascii="Times New Roman" w:eastAsia="Times New Roman" w:hAnsi="Times New Roman"/>
          <w:b/>
          <w:sz w:val="24"/>
          <w:szCs w:val="24"/>
        </w:rPr>
        <w:t>18ECC204T</w:t>
      </w:r>
      <w:r w:rsidR="00DB634C"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 </w:t>
      </w:r>
      <w:r w:rsidR="006E2ABD"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>Signal Processing</w:t>
      </w:r>
      <w:r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ab/>
      </w:r>
      <w:r w:rsidR="00593064"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                      </w:t>
      </w:r>
      <w:r w:rsidRPr="00926679">
        <w:rPr>
          <w:rFonts w:ascii="Times New Roman" w:eastAsia="Times New Roman" w:hAnsi="Times New Roman"/>
          <w:b/>
          <w:sz w:val="24"/>
          <w:szCs w:val="24"/>
          <w:lang w:val="en-IN"/>
        </w:rPr>
        <w:t xml:space="preserve">Duration: </w:t>
      </w:r>
      <w:r w:rsidR="00970BC7">
        <w:rPr>
          <w:rFonts w:ascii="Times New Roman" w:eastAsia="Times New Roman" w:hAnsi="Times New Roman"/>
          <w:b/>
          <w:sz w:val="24"/>
          <w:szCs w:val="24"/>
        </w:rPr>
        <w:t xml:space="preserve">2 </w:t>
      </w:r>
      <w:r w:rsidR="00960ACD">
        <w:rPr>
          <w:rFonts w:ascii="Times New Roman" w:eastAsia="Times New Roman" w:hAnsi="Times New Roman"/>
          <w:b/>
          <w:sz w:val="24"/>
          <w:szCs w:val="24"/>
        </w:rPr>
        <w:t>periods</w:t>
      </w:r>
    </w:p>
    <w:p w14:paraId="6C794CF3" w14:textId="1E27528F" w:rsidR="00F134F5" w:rsidRPr="00926679" w:rsidRDefault="00F134F5" w:rsidP="00F134F5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926679">
        <w:rPr>
          <w:rFonts w:ascii="Times New Roman" w:eastAsia="Times New Roman" w:hAnsi="Times New Roman"/>
          <w:b/>
          <w:sz w:val="24"/>
          <w:szCs w:val="24"/>
        </w:rPr>
        <w:t xml:space="preserve">Year &amp; Sem: </w:t>
      </w:r>
      <w:r w:rsidR="009733F0" w:rsidRPr="00926679">
        <w:rPr>
          <w:rFonts w:ascii="Times New Roman" w:eastAsia="Times New Roman" w:hAnsi="Times New Roman"/>
          <w:b/>
          <w:sz w:val="24"/>
          <w:szCs w:val="24"/>
        </w:rPr>
        <w:t xml:space="preserve"> II Year/ IV</w:t>
      </w:r>
      <w:r w:rsidR="0079041D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9733F0" w:rsidRPr="00926679">
        <w:rPr>
          <w:rFonts w:ascii="Times New Roman" w:eastAsia="Times New Roman" w:hAnsi="Times New Roman"/>
          <w:b/>
          <w:sz w:val="24"/>
          <w:szCs w:val="24"/>
        </w:rPr>
        <w:t xml:space="preserve">Sem   </w:t>
      </w:r>
      <w:r w:rsidRPr="00926679">
        <w:rPr>
          <w:rFonts w:ascii="Times New Roman" w:eastAsia="Times New Roman" w:hAnsi="Times New Roman"/>
          <w:b/>
          <w:sz w:val="24"/>
          <w:szCs w:val="24"/>
        </w:rPr>
        <w:tab/>
      </w:r>
      <w:r w:rsidRPr="00926679">
        <w:rPr>
          <w:rFonts w:ascii="Times New Roman" w:eastAsia="Times New Roman" w:hAnsi="Times New Roman"/>
          <w:b/>
          <w:sz w:val="24"/>
          <w:szCs w:val="24"/>
        </w:rPr>
        <w:tab/>
      </w:r>
      <w:r w:rsidRPr="00926679">
        <w:rPr>
          <w:rFonts w:ascii="Times New Roman" w:eastAsia="Times New Roman" w:hAnsi="Times New Roman"/>
          <w:b/>
          <w:sz w:val="24"/>
          <w:szCs w:val="24"/>
        </w:rPr>
        <w:tab/>
      </w:r>
      <w:r w:rsidRPr="00926679">
        <w:rPr>
          <w:rFonts w:ascii="Times New Roman" w:eastAsia="Times New Roman" w:hAnsi="Times New Roman"/>
          <w:b/>
          <w:sz w:val="24"/>
          <w:szCs w:val="24"/>
        </w:rPr>
        <w:tab/>
        <w:t xml:space="preserve">    </w:t>
      </w:r>
      <w:r w:rsidR="00AF6190" w:rsidRPr="00926679">
        <w:rPr>
          <w:rFonts w:ascii="Times New Roman" w:eastAsia="Times New Roman" w:hAnsi="Times New Roman"/>
          <w:b/>
          <w:sz w:val="24"/>
          <w:szCs w:val="24"/>
        </w:rPr>
        <w:t xml:space="preserve">                  </w:t>
      </w:r>
      <w:r w:rsidRPr="00926679">
        <w:rPr>
          <w:rFonts w:ascii="Times New Roman" w:eastAsia="Times New Roman" w:hAnsi="Times New Roman"/>
          <w:b/>
          <w:sz w:val="24"/>
          <w:szCs w:val="24"/>
        </w:rPr>
        <w:t xml:space="preserve">Max. Marks: </w:t>
      </w:r>
      <w:r w:rsidR="00970BC7">
        <w:rPr>
          <w:rFonts w:ascii="Times New Roman" w:eastAsia="Times New Roman" w:hAnsi="Times New Roman"/>
          <w:b/>
          <w:sz w:val="24"/>
          <w:szCs w:val="24"/>
        </w:rPr>
        <w:t>50</w:t>
      </w:r>
    </w:p>
    <w:p w14:paraId="3A339BF4" w14:textId="0F086A96" w:rsidR="00F134F5" w:rsidRPr="00052781" w:rsidRDefault="00F134F5" w:rsidP="00F134F5">
      <w:pPr>
        <w:spacing w:after="0" w:line="240" w:lineRule="auto"/>
        <w:rPr>
          <w:rFonts w:ascii="Times New Roman" w:hAnsi="Times New Roman"/>
          <w:bCs/>
          <w:i/>
          <w:sz w:val="20"/>
          <w:szCs w:val="20"/>
        </w:rPr>
      </w:pPr>
      <w:r w:rsidRPr="00DB47EA">
        <w:rPr>
          <w:rFonts w:ascii="Times New Roman" w:hAnsi="Times New Roman"/>
          <w:b/>
          <w:bCs/>
          <w:sz w:val="20"/>
          <w:szCs w:val="20"/>
        </w:rPr>
        <w:t>Course Articulation Matrix:</w:t>
      </w:r>
      <w:r>
        <w:rPr>
          <w:rFonts w:ascii="Times New Roman" w:hAnsi="Times New Roman"/>
          <w:b/>
          <w:bCs/>
          <w:sz w:val="20"/>
          <w:szCs w:val="20"/>
        </w:rPr>
        <w:t xml:space="preserve"> </w:t>
      </w:r>
    </w:p>
    <w:tbl>
      <w:tblPr>
        <w:tblW w:w="10011" w:type="dxa"/>
        <w:jc w:val="center"/>
        <w:tblLook w:val="04A0" w:firstRow="1" w:lastRow="0" w:firstColumn="1" w:lastColumn="0" w:noHBand="0" w:noVBand="1"/>
      </w:tblPr>
      <w:tblGrid>
        <w:gridCol w:w="667"/>
        <w:gridCol w:w="3674"/>
        <w:gridCol w:w="414"/>
        <w:gridCol w:w="363"/>
        <w:gridCol w:w="355"/>
        <w:gridCol w:w="446"/>
        <w:gridCol w:w="316"/>
        <w:gridCol w:w="316"/>
        <w:gridCol w:w="316"/>
        <w:gridCol w:w="316"/>
        <w:gridCol w:w="316"/>
        <w:gridCol w:w="416"/>
        <w:gridCol w:w="416"/>
        <w:gridCol w:w="416"/>
        <w:gridCol w:w="494"/>
        <w:gridCol w:w="486"/>
        <w:gridCol w:w="316"/>
      </w:tblGrid>
      <w:tr w:rsidR="00276661" w:rsidRPr="00276661" w14:paraId="55F70DBC" w14:textId="77777777" w:rsidTr="001E75A4">
        <w:trPr>
          <w:trHeight w:val="46"/>
          <w:jc w:val="center"/>
        </w:trPr>
        <w:tc>
          <w:tcPr>
            <w:tcW w:w="6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2D814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bookmarkStart w:id="0" w:name="_Hlk158233323"/>
          </w:p>
          <w:p w14:paraId="1B98576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S.NO</w:t>
            </w:r>
          </w:p>
        </w:tc>
        <w:tc>
          <w:tcPr>
            <w:tcW w:w="36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DBF9E" w14:textId="43F43C2E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bookmarkStart w:id="1" w:name="_Hlk158626486"/>
            <w:r w:rsidRPr="00276661">
              <w:rPr>
                <w:rFonts w:ascii="Times New Roman" w:hAnsi="Times New Roman"/>
                <w:sz w:val="20"/>
                <w:szCs w:val="20"/>
              </w:rPr>
              <w:t>18EC</w:t>
            </w:r>
            <w:r w:rsidR="00593064">
              <w:rPr>
                <w:rFonts w:ascii="Times New Roman" w:hAnsi="Times New Roman"/>
                <w:sz w:val="20"/>
                <w:szCs w:val="20"/>
              </w:rPr>
              <w:t>C204</w:t>
            </w:r>
            <w:r w:rsidRPr="00276661">
              <w:rPr>
                <w:rFonts w:ascii="Times New Roman" w:hAnsi="Times New Roman"/>
                <w:sz w:val="20"/>
                <w:szCs w:val="20"/>
              </w:rPr>
              <w:t>T</w:t>
            </w:r>
            <w:bookmarkEnd w:id="1"/>
            <w:r w:rsidRPr="00276661">
              <w:rPr>
                <w:rFonts w:ascii="Times New Roman" w:hAnsi="Times New Roman"/>
                <w:sz w:val="20"/>
                <w:szCs w:val="20"/>
              </w:rPr>
              <w:t xml:space="preserve">- </w:t>
            </w:r>
            <w:r w:rsidR="00593064">
              <w:rPr>
                <w:rFonts w:ascii="Times New Roman" w:hAnsi="Times New Roman"/>
                <w:sz w:val="20"/>
                <w:szCs w:val="20"/>
              </w:rPr>
              <w:t>Signal Processing</w:t>
            </w:r>
          </w:p>
        </w:tc>
        <w:tc>
          <w:tcPr>
            <w:tcW w:w="4386" w:type="dxa"/>
            <w:gridSpan w:val="1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8CE8E4" w14:textId="77777777" w:rsidR="00276661" w:rsidRPr="00276661" w:rsidRDefault="00276661" w:rsidP="006E2ABD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Program Outcomes (PO)</w:t>
            </w:r>
          </w:p>
        </w:tc>
        <w:tc>
          <w:tcPr>
            <w:tcW w:w="129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CF3A2A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Program Specific outcomes (PSO)</w:t>
            </w:r>
          </w:p>
        </w:tc>
      </w:tr>
      <w:tr w:rsidR="00276661" w:rsidRPr="00276661" w14:paraId="234F2CB0" w14:textId="77777777" w:rsidTr="001E75A4">
        <w:trPr>
          <w:trHeight w:val="46"/>
          <w:jc w:val="center"/>
        </w:trPr>
        <w:tc>
          <w:tcPr>
            <w:tcW w:w="6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6D32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EF0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Course Outcomes (CO)</w:t>
            </w:r>
          </w:p>
        </w:tc>
        <w:tc>
          <w:tcPr>
            <w:tcW w:w="4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E72A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3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30C6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8718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B60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FBA2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5490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69B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7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8231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81D3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6002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FC57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1</w:t>
            </w:r>
          </w:p>
        </w:tc>
        <w:tc>
          <w:tcPr>
            <w:tcW w:w="4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700A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2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1F1A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F358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806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276661" w:rsidRPr="00276661" w14:paraId="1119603F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22F2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88F058" w14:textId="61B17B4F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ummarize the classification of Signals and Systems and various operations on signals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94ABF" w14:textId="352BEE64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352EA6" w14:textId="1587E676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B3EB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B0F977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5F356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8F9A57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20B5C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95ECA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655A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6FF10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7F91A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04BA1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64FF0B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99234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EB7CA4" w14:textId="65BE1FC5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276661" w:rsidRPr="00276661" w14:paraId="58A69358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DFB0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E2E5A0" w14:textId="0936D39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pply Fourier Transform and Laplace transform on solving continuous time </w:t>
            </w:r>
            <w:r w:rsidR="00442A4B">
              <w:rPr>
                <w:rFonts w:ascii="Times New Roman" w:hAnsi="Times New Roman"/>
                <w:sz w:val="20"/>
                <w:szCs w:val="20"/>
              </w:rPr>
              <w:t>signals and</w:t>
            </w:r>
            <w:r>
              <w:rPr>
                <w:rFonts w:ascii="Times New Roman" w:hAnsi="Times New Roman"/>
                <w:sz w:val="20"/>
                <w:szCs w:val="20"/>
              </w:rPr>
              <w:t xml:space="preserve"> systems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8FEE8F" w14:textId="4228554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BFD014" w14:textId="4E48309B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9E378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C41818" w14:textId="015EFB41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DD2E75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4BFAE5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50C78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1C12F1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0F55A3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4F688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827F3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580873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490D0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868D8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EF6948" w14:textId="27E0521F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76661" w:rsidRPr="00276661" w14:paraId="362B8E7F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F8CE9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7D8D61" w14:textId="4E86636C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Apply Discrete Fourier Transform and Z-transform on Discrete time signals and systems 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A587B2" w14:textId="06C6075B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53A01D" w14:textId="65012EF0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25A51" w14:textId="08670F04" w:rsidR="006E2ABD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BFB0D7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EFF2A9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D0CF8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275C2F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086BF6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22A3F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FA2922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08B95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C37F1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B0E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3606EF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B4BFB6" w14:textId="210D51D9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</w:tr>
      <w:tr w:rsidR="00276661" w:rsidRPr="00276661" w14:paraId="6C7F085D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66EC3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D3F366" w14:textId="04DF36A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en-IN"/>
              </w:rPr>
            </w:pPr>
            <w:r w:rsidRPr="006E2ABD">
              <w:rPr>
                <w:rFonts w:ascii="Times New Roman" w:hAnsi="Times New Roman"/>
                <w:sz w:val="20"/>
                <w:szCs w:val="20"/>
                <w:lang w:val="en-IN"/>
              </w:rPr>
              <w:t>Design Finite Impulse Response Filters using diff</w:t>
            </w:r>
            <w:r>
              <w:rPr>
                <w:rFonts w:ascii="Times New Roman" w:hAnsi="Times New Roman"/>
                <w:sz w:val="20"/>
                <w:szCs w:val="20"/>
                <w:lang w:val="en-IN"/>
              </w:rPr>
              <w:t>erent types of windowing techniques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2D719C" w14:textId="180C2E3D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C5A8B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A5D6A" w14:textId="0564F1EF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3E79F6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D98CAA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F61560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9EBF84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261B45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10AB2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34265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F524A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F49855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84B83D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9CE15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7C9C24" w14:textId="684B570B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tr w:rsidR="00276661" w:rsidRPr="00276661" w14:paraId="33B507F9" w14:textId="77777777" w:rsidTr="001E75A4">
        <w:trPr>
          <w:trHeight w:val="46"/>
          <w:jc w:val="center"/>
        </w:trPr>
        <w:tc>
          <w:tcPr>
            <w:tcW w:w="6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0B83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3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580D7D" w14:textId="21C56217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  <w:lang w:val="de-DE"/>
              </w:rPr>
            </w:pPr>
            <w:r w:rsidRPr="006E2ABD">
              <w:rPr>
                <w:rFonts w:ascii="Times New Roman" w:hAnsi="Times New Roman"/>
                <w:sz w:val="20"/>
                <w:szCs w:val="20"/>
                <w:lang w:val="de-DE"/>
              </w:rPr>
              <w:t>Design analog and digital Inf</w:t>
            </w:r>
            <w:r>
              <w:rPr>
                <w:rFonts w:ascii="Times New Roman" w:hAnsi="Times New Roman"/>
                <w:sz w:val="20"/>
                <w:szCs w:val="20"/>
                <w:lang w:val="de-DE"/>
              </w:rPr>
              <w:t xml:space="preserve">inite Impulse Response Filters </w:t>
            </w:r>
          </w:p>
        </w:tc>
        <w:tc>
          <w:tcPr>
            <w:tcW w:w="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0A69BF" w14:textId="65DFC5B5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87AF76" w14:textId="3EDD2DBA" w:rsidR="00276661" w:rsidRPr="00276661" w:rsidRDefault="006E2ABD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3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630B00" w14:textId="3F9E52BB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4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A9BD44" w14:textId="69AE6FDD" w:rsidR="00276661" w:rsidRPr="00276661" w:rsidRDefault="00AB348E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CEB160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767EC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A9D7A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D83BDE" w14:textId="77777777" w:rsidR="00276661" w:rsidRPr="00276661" w:rsidRDefault="00276661" w:rsidP="00AB348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7D98E0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EB26E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EFCC67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8145DC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61FCD6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D7782" w14:textId="77777777" w:rsidR="00276661" w:rsidRPr="00276661" w:rsidRDefault="00276661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276661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4E80EE" w14:textId="01FDD1CC" w:rsidR="00276661" w:rsidRPr="00276661" w:rsidRDefault="00AB348E" w:rsidP="0027666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</w:tr>
      <w:bookmarkEnd w:id="0"/>
    </w:tbl>
    <w:p w14:paraId="7B7AFE3A" w14:textId="7894ED95" w:rsidR="00F134F5" w:rsidRDefault="00F134F5" w:rsidP="00F134F5">
      <w:pPr>
        <w:tabs>
          <w:tab w:val="left" w:pos="1305"/>
        </w:tabs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tbl>
      <w:tblPr>
        <w:tblW w:w="99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1"/>
        <w:gridCol w:w="6222"/>
        <w:gridCol w:w="691"/>
        <w:gridCol w:w="708"/>
        <w:gridCol w:w="747"/>
        <w:gridCol w:w="749"/>
      </w:tblGrid>
      <w:tr w:rsidR="00F134F5" w:rsidRPr="009F5F4D" w14:paraId="18D140B5" w14:textId="77777777" w:rsidTr="006C196B">
        <w:trPr>
          <w:trHeight w:val="289"/>
        </w:trPr>
        <w:tc>
          <w:tcPr>
            <w:tcW w:w="9978" w:type="dxa"/>
            <w:gridSpan w:val="6"/>
          </w:tcPr>
          <w:p w14:paraId="6D560A2D" w14:textId="1F71D2B3" w:rsidR="00F134F5" w:rsidRPr="009F5F4D" w:rsidRDefault="006C196B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Unit 4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Each Question Carries 10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)</w:t>
            </w:r>
          </w:p>
        </w:tc>
      </w:tr>
      <w:tr w:rsidR="00F134F5" w:rsidRPr="009F5F4D" w14:paraId="348C07F7" w14:textId="77777777" w:rsidTr="00026DCF">
        <w:trPr>
          <w:trHeight w:val="138"/>
        </w:trPr>
        <w:tc>
          <w:tcPr>
            <w:tcW w:w="861" w:type="dxa"/>
            <w:shd w:val="clear" w:color="auto" w:fill="auto"/>
          </w:tcPr>
          <w:p w14:paraId="2EAC2A02" w14:textId="77777777" w:rsidR="00F134F5" w:rsidRPr="009F5F4D" w:rsidRDefault="00F134F5" w:rsidP="00AF044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.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No</w:t>
            </w:r>
          </w:p>
        </w:tc>
        <w:tc>
          <w:tcPr>
            <w:tcW w:w="6222" w:type="dxa"/>
            <w:shd w:val="clear" w:color="auto" w:fill="auto"/>
          </w:tcPr>
          <w:p w14:paraId="1DD468CB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uestion</w:t>
            </w:r>
          </w:p>
        </w:tc>
        <w:tc>
          <w:tcPr>
            <w:tcW w:w="691" w:type="dxa"/>
            <w:shd w:val="clear" w:color="auto" w:fill="auto"/>
          </w:tcPr>
          <w:p w14:paraId="78C4F3F5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Marks</w:t>
            </w:r>
          </w:p>
        </w:tc>
        <w:tc>
          <w:tcPr>
            <w:tcW w:w="708" w:type="dxa"/>
          </w:tcPr>
          <w:p w14:paraId="36CFF165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BL</w:t>
            </w:r>
          </w:p>
        </w:tc>
        <w:tc>
          <w:tcPr>
            <w:tcW w:w="747" w:type="dxa"/>
          </w:tcPr>
          <w:p w14:paraId="626C7F0A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CO</w:t>
            </w:r>
          </w:p>
        </w:tc>
        <w:tc>
          <w:tcPr>
            <w:tcW w:w="749" w:type="dxa"/>
            <w:shd w:val="clear" w:color="auto" w:fill="auto"/>
          </w:tcPr>
          <w:p w14:paraId="77528A2E" w14:textId="77777777" w:rsidR="00F134F5" w:rsidRPr="009F5F4D" w:rsidRDefault="00F134F5" w:rsidP="00E5491E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PO</w:t>
            </w:r>
          </w:p>
        </w:tc>
      </w:tr>
      <w:tr w:rsidR="00F134F5" w:rsidRPr="009F5F4D" w14:paraId="6B83A19F" w14:textId="77777777" w:rsidTr="006C196B">
        <w:trPr>
          <w:trHeight w:val="150"/>
        </w:trPr>
        <w:tc>
          <w:tcPr>
            <w:tcW w:w="9978" w:type="dxa"/>
            <w:gridSpan w:val="6"/>
          </w:tcPr>
          <w:p w14:paraId="2638C8FF" w14:textId="2090E5D4" w:rsidR="00F134F5" w:rsidRPr="009F5F4D" w:rsidRDefault="00F134F5" w:rsidP="00AF044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</w:tr>
      <w:tr w:rsidR="006A2A20" w:rsidRPr="009F5F4D" w14:paraId="67E6E83E" w14:textId="77777777" w:rsidTr="00026DCF">
        <w:trPr>
          <w:trHeight w:val="1696"/>
        </w:trPr>
        <w:tc>
          <w:tcPr>
            <w:tcW w:w="861" w:type="dxa"/>
            <w:shd w:val="clear" w:color="auto" w:fill="auto"/>
          </w:tcPr>
          <w:p w14:paraId="33DC3970" w14:textId="02976C0B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5750DED9" w14:textId="734733E9" w:rsidR="006A2A20" w:rsidRPr="00926679" w:rsidRDefault="006A2A20" w:rsidP="006A2A20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 w:rsidRPr="00926679">
              <w:rPr>
                <w:noProof/>
                <w14:ligatures w14:val="standardContextual"/>
              </w:rPr>
              <w:t>Determine the Fourier Transform of the signal shown below:</w:t>
            </w:r>
          </w:p>
          <w:p w14:paraId="2E847803" w14:textId="0D9F559A" w:rsidR="006A2A20" w:rsidRPr="00926679" w:rsidRDefault="006A2A20" w:rsidP="006A2A20">
            <w:pPr>
              <w:pStyle w:val="NormalWeb"/>
              <w:spacing w:before="0" w:beforeAutospacing="0" w:after="0" w:afterAutospacing="0"/>
              <w:rPr>
                <w:noProof/>
                <w14:ligatures w14:val="standardContextual"/>
              </w:rPr>
            </w:pPr>
            <w:r w:rsidRPr="00926679">
              <w:rPr>
                <w:noProof/>
                <w14:ligatures w14:val="standardContextual"/>
              </w:rPr>
              <w:drawing>
                <wp:anchor distT="0" distB="0" distL="114300" distR="114300" simplePos="0" relativeHeight="251667456" behindDoc="0" locked="0" layoutInCell="1" allowOverlap="1" wp14:anchorId="5B426FE2" wp14:editId="70EEDAF7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2540</wp:posOffset>
                  </wp:positionV>
                  <wp:extent cx="1600200" cy="1138555"/>
                  <wp:effectExtent l="0" t="0" r="0" b="4445"/>
                  <wp:wrapSquare wrapText="bothSides"/>
                  <wp:docPr id="5447795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4779595" name="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1138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91" w:type="dxa"/>
            <w:shd w:val="clear" w:color="auto" w:fill="auto"/>
          </w:tcPr>
          <w:p w14:paraId="2AFCD2A6" w14:textId="51F76B06" w:rsidR="006A2A20" w:rsidRPr="009F5F4D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4029EFB0" w14:textId="5518E59D" w:rsidR="006A2A20" w:rsidRPr="009F5F4D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736532C5" w14:textId="372DAA3A" w:rsidR="006A2A20" w:rsidRPr="009F5F4D" w:rsidRDefault="006A2A20" w:rsidP="006A2A20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0C59B0F9" w14:textId="6DE84603" w:rsidR="006A2A20" w:rsidRPr="009F5F4D" w:rsidRDefault="006A2A20" w:rsidP="006A2A20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7F86F7E7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0BBED7A4" w14:textId="06189BC5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54C17AC5" w14:textId="77777777" w:rsidR="006A2A20" w:rsidRPr="00926679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926679">
              <w:rPr>
                <w:bCs/>
                <w:iCs/>
              </w:rPr>
              <w:t>Find the Fourier Transform of the signal defined by:</w:t>
            </w:r>
          </w:p>
          <w:p w14:paraId="33636042" w14:textId="13D6EB56" w:rsidR="006A2A20" w:rsidRPr="00926679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926679">
              <w:rPr>
                <w:bCs/>
                <w:iCs/>
              </w:rPr>
              <w:t>x(t)= t cos 5t</w:t>
            </w:r>
          </w:p>
        </w:tc>
        <w:tc>
          <w:tcPr>
            <w:tcW w:w="691" w:type="dxa"/>
            <w:shd w:val="clear" w:color="auto" w:fill="auto"/>
          </w:tcPr>
          <w:p w14:paraId="067087DE" w14:textId="7EEC9303" w:rsidR="006A2A20" w:rsidRDefault="006A2A20" w:rsidP="006A2A20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10</w:t>
            </w:r>
          </w:p>
        </w:tc>
        <w:tc>
          <w:tcPr>
            <w:tcW w:w="708" w:type="dxa"/>
          </w:tcPr>
          <w:p w14:paraId="2618F27E" w14:textId="54D0D8CB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0A96CD46" w14:textId="6B19C394" w:rsidR="006A2A20" w:rsidRPr="00B94B66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564DBE36" w14:textId="5670EAD1" w:rsidR="006A2A20" w:rsidRDefault="006A2A20" w:rsidP="006A2A20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68FE8F61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2779C004" w14:textId="77777777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04C810E7" w14:textId="03306C54" w:rsidR="006A2A20" w:rsidRPr="00926679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926679">
              <w:rPr>
                <w:bCs/>
                <w:iCs/>
              </w:rPr>
              <w:t>Using the suitable property determine the Fourier Transform of the signal x(2-t) + x(-2-t)</w:t>
            </w:r>
          </w:p>
        </w:tc>
        <w:tc>
          <w:tcPr>
            <w:tcW w:w="691" w:type="dxa"/>
            <w:shd w:val="clear" w:color="auto" w:fill="auto"/>
          </w:tcPr>
          <w:p w14:paraId="0A3D3148" w14:textId="53565A73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689855F2" w14:textId="32D8E2BE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372606FF" w14:textId="457F5B41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48E7358F" w14:textId="41DCAA59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57439E20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0F70ECF4" w14:textId="77777777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0DE346AF" w14:textId="77777777" w:rsidR="006A2A20" w:rsidRPr="00926679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 w:rsidRPr="00926679">
              <w:rPr>
                <w:bCs/>
                <w:iCs/>
              </w:rPr>
              <w:t>An LTI system is described by the following differential equation:</w:t>
            </w:r>
          </w:p>
          <w:p w14:paraId="7A3F0D73" w14:textId="04A319B3" w:rsidR="006A2A20" w:rsidRPr="00926679" w:rsidRDefault="00333598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>
              <m:f>
                <m:f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y(t)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+4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y(t)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+3y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x(t)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+2x(t)</m:t>
              </m:r>
            </m:oMath>
            <w:r w:rsidR="006A2A20" w:rsidRPr="00926679">
              <w:rPr>
                <w:bCs/>
                <w:iCs/>
              </w:rPr>
              <w:t>. Determine the</w:t>
            </w:r>
            <w:r w:rsidR="006A2A20">
              <w:rPr>
                <w:bCs/>
                <w:iCs/>
              </w:rPr>
              <w:t xml:space="preserve"> impulse</w:t>
            </w:r>
            <w:r w:rsidR="006A2A20" w:rsidRPr="00926679">
              <w:rPr>
                <w:bCs/>
                <w:iCs/>
              </w:rPr>
              <w:t xml:space="preserve"> </w:t>
            </w:r>
            <w:r w:rsidR="006A2A20">
              <w:rPr>
                <w:bCs/>
                <w:iCs/>
              </w:rPr>
              <w:t>response of the system</w:t>
            </w:r>
            <w:r w:rsidR="006A2A20" w:rsidRPr="00926679">
              <w:rPr>
                <w:bCs/>
                <w:iCs/>
              </w:rPr>
              <w:t xml:space="preserve"> using Fourier Transform </w:t>
            </w:r>
            <w:r w:rsidR="006A2A20">
              <w:rPr>
                <w:bCs/>
                <w:iCs/>
              </w:rPr>
              <w:t>and inverse Fourier Transform.</w:t>
            </w:r>
          </w:p>
        </w:tc>
        <w:tc>
          <w:tcPr>
            <w:tcW w:w="691" w:type="dxa"/>
            <w:shd w:val="clear" w:color="auto" w:fill="auto"/>
          </w:tcPr>
          <w:p w14:paraId="5FF3F98C" w14:textId="2B853679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2DB96AF8" w14:textId="30878079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3D497047" w14:textId="5958647E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456538DF" w14:textId="2F141B01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27D3EC51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32F0ACDA" w14:textId="77777777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5E18DF35" w14:textId="77777777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A certain function of time has the following Fourier Transform:</w:t>
            </w:r>
          </w:p>
          <w:p w14:paraId="33D05133" w14:textId="77777777" w:rsidR="006A2A20" w:rsidRPr="00F87F69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iCs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 xml:space="preserve">+1 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bCs/>
                            <w:i/>
                            <w:iCs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-2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bCs/>
                                <w:i/>
                                <w:iCs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den>
                    </m:f>
                  </m:sup>
                </m:sSup>
              </m:oMath>
            </m:oMathPara>
          </w:p>
          <w:p w14:paraId="77E34FCE" w14:textId="77777777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Using properties of FT determine </w:t>
            </w:r>
          </w:p>
          <w:p w14:paraId="1C23D888" w14:textId="18682D84" w:rsidR="006A2A20" w:rsidRDefault="006A2A20" w:rsidP="006A2A20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lastRenderedPageBreak/>
              <w:t>f(2t)</w:t>
            </w:r>
          </w:p>
          <w:p w14:paraId="562405FB" w14:textId="282EF3CE" w:rsidR="006A2A20" w:rsidRPr="00A43A7F" w:rsidRDefault="00333598" w:rsidP="006A2A20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m:oMath>
              <m:nary>
                <m:naryPr>
                  <m:limLoc m:val="undOvr"/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-∞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bCs/>
                          <w:i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</m:d>
                  <m:r>
                    <w:rPr>
                      <w:rFonts w:ascii="Cambria Math" w:hAnsi="Cambria Math"/>
                    </w:rPr>
                    <m:t>dτ</m:t>
                  </m:r>
                </m:e>
              </m:nary>
            </m:oMath>
          </w:p>
        </w:tc>
        <w:tc>
          <w:tcPr>
            <w:tcW w:w="691" w:type="dxa"/>
            <w:shd w:val="clear" w:color="auto" w:fill="auto"/>
          </w:tcPr>
          <w:p w14:paraId="3F065669" w14:textId="23B40AE6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10</w:t>
            </w:r>
          </w:p>
        </w:tc>
        <w:tc>
          <w:tcPr>
            <w:tcW w:w="708" w:type="dxa"/>
          </w:tcPr>
          <w:p w14:paraId="712DC705" w14:textId="4D12DB6B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0438F299" w14:textId="677864BF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17BF7ABA" w14:textId="10BDDB2A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77D14A00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3078AFEA" w14:textId="77777777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21018292" w14:textId="10B613E1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the Fourier Transform of one cycle of sine wave.</w:t>
            </w:r>
          </w:p>
        </w:tc>
        <w:tc>
          <w:tcPr>
            <w:tcW w:w="691" w:type="dxa"/>
            <w:shd w:val="clear" w:color="auto" w:fill="auto"/>
          </w:tcPr>
          <w:p w14:paraId="51FAD75B" w14:textId="2A505C75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1F24A05E" w14:textId="67F7BD42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5B28F59D" w14:textId="26247521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4D635C1B" w14:textId="5FAE38E5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2796FDA6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683D8122" w14:textId="77777777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3E4FAAE0" w14:textId="0F09F620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Find the Laplace Transform of the given signal and sketch the Region </w:t>
            </w:r>
            <w:proofErr w:type="gramStart"/>
            <w:r>
              <w:rPr>
                <w:bCs/>
                <w:iCs/>
              </w:rPr>
              <w:t>Of</w:t>
            </w:r>
            <w:proofErr w:type="gramEnd"/>
            <w:r>
              <w:rPr>
                <w:bCs/>
                <w:iCs/>
              </w:rPr>
              <w:t xml:space="preserve"> Convergence (ROC)</w:t>
            </w:r>
          </w:p>
          <w:p w14:paraId="3FA43E5D" w14:textId="3BDD433D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t)=e</w:t>
            </w:r>
            <w:r w:rsidRPr="00976582">
              <w:rPr>
                <w:bCs/>
                <w:iCs/>
                <w:vertAlign w:val="superscript"/>
              </w:rPr>
              <w:t>-2t</w:t>
            </w:r>
            <w:r>
              <w:rPr>
                <w:bCs/>
                <w:iCs/>
              </w:rPr>
              <w:t xml:space="preserve"> u(t) - e</w:t>
            </w:r>
            <w:r w:rsidRPr="00976582">
              <w:rPr>
                <w:bCs/>
                <w:iCs/>
                <w:vertAlign w:val="superscript"/>
              </w:rPr>
              <w:t>2t</w:t>
            </w:r>
            <w:r>
              <w:rPr>
                <w:bCs/>
                <w:iCs/>
              </w:rPr>
              <w:t xml:space="preserve"> u(-t)</w:t>
            </w:r>
          </w:p>
          <w:p w14:paraId="1A8FE632" w14:textId="444A8AA9" w:rsidR="006A2A20" w:rsidRPr="00A43A7F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</w:p>
        </w:tc>
        <w:tc>
          <w:tcPr>
            <w:tcW w:w="691" w:type="dxa"/>
            <w:shd w:val="clear" w:color="auto" w:fill="auto"/>
          </w:tcPr>
          <w:p w14:paraId="1D7ED4C6" w14:textId="70C73C8B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25B563C8" w14:textId="266A81E8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3AC1BDCF" w14:textId="11B1DF5B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359B72FC" w14:textId="6FD273C2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5AED26DD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23258587" w14:textId="77777777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00D8542A" w14:textId="77777777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Determine the Laplace Transform of</w:t>
            </w:r>
          </w:p>
          <w:p w14:paraId="57918C4E" w14:textId="77777777" w:rsidR="006A2A20" w:rsidRDefault="006A2A20" w:rsidP="006A2A20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Hyperbolic Cosine signal</w:t>
            </w:r>
          </w:p>
          <w:p w14:paraId="7180401E" w14:textId="1C071D05" w:rsidR="006A2A20" w:rsidRPr="00A43A7F" w:rsidRDefault="006A2A20" w:rsidP="006A2A20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m:oMath>
              <m:r>
                <w:rPr>
                  <w:rFonts w:ascii="Cambria Math" w:hAnsi="Cambria Math"/>
                </w:rPr>
                <m:t>δ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2</m:t>
                  </m:r>
                </m:e>
              </m:d>
              <m:r>
                <w:rPr>
                  <w:rFonts w:ascii="Cambria Math" w:hAnsi="Cambria Math"/>
                </w:rPr>
                <m:t>-δ(t-5)</m:t>
              </m:r>
            </m:oMath>
          </w:p>
        </w:tc>
        <w:tc>
          <w:tcPr>
            <w:tcW w:w="691" w:type="dxa"/>
            <w:shd w:val="clear" w:color="auto" w:fill="auto"/>
          </w:tcPr>
          <w:p w14:paraId="789C80F1" w14:textId="77777777" w:rsidR="006A2A20" w:rsidRDefault="006A2A20" w:rsidP="006A2A20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  <w:p w14:paraId="6028A1F4" w14:textId="77777777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708" w:type="dxa"/>
          </w:tcPr>
          <w:p w14:paraId="11D9EC94" w14:textId="6D2CAE1F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7055A28F" w14:textId="140387D4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204A3C04" w14:textId="667E8344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3D0A793E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06C19864" w14:textId="77777777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07F43C35" w14:textId="77777777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Determine the Inverse Laplace Transform of the given signal:</w:t>
            </w:r>
          </w:p>
          <w:p w14:paraId="4BFFF298" w14:textId="2C028A67" w:rsidR="006A2A20" w:rsidRPr="00A43A7F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iCs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2s-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s(s+2)(s-3)</m:t>
                    </m:r>
                  </m:den>
                </m:f>
              </m:oMath>
            </m:oMathPara>
          </w:p>
        </w:tc>
        <w:tc>
          <w:tcPr>
            <w:tcW w:w="691" w:type="dxa"/>
            <w:shd w:val="clear" w:color="auto" w:fill="auto"/>
          </w:tcPr>
          <w:p w14:paraId="350A88E3" w14:textId="755017EC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703233DE" w14:textId="1CB2A203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50FCCFD2" w14:textId="2B993EA4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0DBD9504" w14:textId="3104E422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6B5ABBB6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77AE094C" w14:textId="77777777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26F43A5A" w14:textId="77777777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Solve the given differential equation and find the output y(t)</w:t>
            </w:r>
          </w:p>
          <w:p w14:paraId="504322CC" w14:textId="160F99C6" w:rsidR="006A2A20" w:rsidRDefault="00333598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>
              <m:f>
                <m:f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y(t)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+2y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=x(t)</m:t>
              </m:r>
            </m:oMath>
            <w:r w:rsidR="006A2A20" w:rsidRPr="00926679">
              <w:rPr>
                <w:bCs/>
                <w:iCs/>
              </w:rPr>
              <w:t>.</w:t>
            </w:r>
          </w:p>
          <w:p w14:paraId="44F97B79" w14:textId="77777777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</w:p>
          <w:p w14:paraId="38C8501E" w14:textId="77777777" w:rsidR="006A2A20" w:rsidRPr="000A0131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2t</m:t>
                    </m:r>
                  </m:sup>
                </m:sSup>
                <m:r>
                  <w:rPr>
                    <w:rFonts w:ascii="Cambria Math" w:hAnsi="Cambria Math"/>
                  </w:rPr>
                  <m:t>u(t)</m:t>
                </m:r>
              </m:oMath>
            </m:oMathPara>
          </w:p>
          <w:p w14:paraId="6AA79075" w14:textId="59307BC4" w:rsidR="006A2A20" w:rsidRPr="00A43A7F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Assume zero initial conditions.</w:t>
            </w:r>
          </w:p>
        </w:tc>
        <w:tc>
          <w:tcPr>
            <w:tcW w:w="691" w:type="dxa"/>
            <w:shd w:val="clear" w:color="auto" w:fill="auto"/>
          </w:tcPr>
          <w:p w14:paraId="395DCF6A" w14:textId="60C1D1F9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5EEAF976" w14:textId="06A13A11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7771098B" w14:textId="723D5445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468805FE" w14:textId="35D6E0D0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15800CEA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003DA3CC" w14:textId="77777777" w:rsidR="006A2A20" w:rsidRPr="006C196B" w:rsidRDefault="006A2A20" w:rsidP="006A2A2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7CDD2D63" w14:textId="77777777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the initial and final values of the function whose Laplace Transform is given as:</w:t>
            </w:r>
          </w:p>
          <w:p w14:paraId="57C16A14" w14:textId="1BD86D64" w:rsidR="006A2A20" w:rsidRDefault="006A2A20" w:rsidP="006A2A20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bCs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s+5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s(s+5)</m:t>
                    </m:r>
                  </m:den>
                </m:f>
              </m:oMath>
            </m:oMathPara>
          </w:p>
        </w:tc>
        <w:tc>
          <w:tcPr>
            <w:tcW w:w="691" w:type="dxa"/>
            <w:shd w:val="clear" w:color="auto" w:fill="auto"/>
          </w:tcPr>
          <w:p w14:paraId="320F581C" w14:textId="0D4122D5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11B4000B" w14:textId="0061CE55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41725F9E" w14:textId="118EC17C" w:rsidR="006A2A20" w:rsidRDefault="004D2DD2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9" w:type="dxa"/>
            <w:shd w:val="clear" w:color="auto" w:fill="auto"/>
          </w:tcPr>
          <w:p w14:paraId="5BCAFE06" w14:textId="2CA16047" w:rsidR="006A2A20" w:rsidRDefault="004D2DD2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A2A20" w:rsidRPr="009F5F4D" w14:paraId="4F1A214B" w14:textId="77777777" w:rsidTr="00D9334D">
        <w:trPr>
          <w:trHeight w:val="403"/>
        </w:trPr>
        <w:tc>
          <w:tcPr>
            <w:tcW w:w="9978" w:type="dxa"/>
            <w:gridSpan w:val="6"/>
            <w:shd w:val="clear" w:color="auto" w:fill="auto"/>
          </w:tcPr>
          <w:p w14:paraId="181DED02" w14:textId="4C30E994" w:rsidR="006A2A20" w:rsidRDefault="006A2A20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Unit 5 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Each Question Carries 10</w:t>
            </w: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Marks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)</w:t>
            </w:r>
          </w:p>
        </w:tc>
      </w:tr>
      <w:tr w:rsidR="006A2A20" w:rsidRPr="009F5F4D" w14:paraId="68BD0D9E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7AC3E442" w14:textId="77777777" w:rsidR="006A2A20" w:rsidRPr="006C196B" w:rsidRDefault="006A2A20" w:rsidP="006A2A2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</w:p>
        </w:tc>
        <w:tc>
          <w:tcPr>
            <w:tcW w:w="6222" w:type="dxa"/>
            <w:shd w:val="clear" w:color="auto" w:fill="auto"/>
          </w:tcPr>
          <w:p w14:paraId="1683B72A" w14:textId="7C36FBC5" w:rsidR="006A2A20" w:rsidRDefault="006A2A20" w:rsidP="006A2A20">
            <w:pPr>
              <w:pStyle w:val="NormalWeb"/>
              <w:numPr>
                <w:ilvl w:val="0"/>
                <w:numId w:val="29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Compute the 4-point DFT of the sequence x(n)= sin (nπ/</w:t>
            </w:r>
            <w:proofErr w:type="gramStart"/>
            <w:r>
              <w:rPr>
                <w:bCs/>
                <w:iCs/>
              </w:rPr>
              <w:t>2)(</w:t>
            </w:r>
            <w:proofErr w:type="gramEnd"/>
            <w:r>
              <w:rPr>
                <w:bCs/>
                <w:iCs/>
              </w:rPr>
              <w:t>using DFT formula)</w:t>
            </w:r>
          </w:p>
          <w:p w14:paraId="4818B914" w14:textId="2911C07F" w:rsidR="006A2A20" w:rsidRPr="00A43A7F" w:rsidRDefault="006A2A20" w:rsidP="006A2A20">
            <w:pPr>
              <w:pStyle w:val="NormalWeb"/>
              <w:numPr>
                <w:ilvl w:val="0"/>
                <w:numId w:val="29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Compute the 4-point IDFT of the sequence x(n)= {1,0,1,0} (using IDFT formula)</w:t>
            </w:r>
          </w:p>
        </w:tc>
        <w:tc>
          <w:tcPr>
            <w:tcW w:w="691" w:type="dxa"/>
            <w:shd w:val="clear" w:color="auto" w:fill="auto"/>
          </w:tcPr>
          <w:p w14:paraId="77810CE7" w14:textId="60F8FC14" w:rsidR="006A2A20" w:rsidRDefault="0046093B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2CD8F58D" w14:textId="4AEB7417" w:rsidR="006A2A20" w:rsidRDefault="0046093B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1A50F0FA" w14:textId="45D1749D" w:rsidR="006A2A20" w:rsidRDefault="0046093B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2E3956A0" w14:textId="0F739835" w:rsidR="006A2A20" w:rsidRDefault="0046093B" w:rsidP="006A2A2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46093B" w:rsidRPr="009F5F4D" w14:paraId="3E75F7B2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13150D19" w14:textId="60DBF5E0" w:rsidR="0046093B" w:rsidRPr="00542734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6222" w:type="dxa"/>
            <w:shd w:val="clear" w:color="auto" w:fill="auto"/>
          </w:tcPr>
          <w:p w14:paraId="02DFF4D6" w14:textId="49D45164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8-point DFT of the sequence (using DFT formula)</w:t>
            </w:r>
          </w:p>
          <w:p w14:paraId="29A434ED" w14:textId="1577FE2D" w:rsidR="0046093B" w:rsidRPr="007E460F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n)= {1,1,1,1}</w:t>
            </w:r>
          </w:p>
        </w:tc>
        <w:tc>
          <w:tcPr>
            <w:tcW w:w="691" w:type="dxa"/>
            <w:shd w:val="clear" w:color="auto" w:fill="auto"/>
          </w:tcPr>
          <w:p w14:paraId="1B8F2E75" w14:textId="367D7321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5EF6077C" w14:textId="05B69288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47" w:type="dxa"/>
          </w:tcPr>
          <w:p w14:paraId="1F89F6BE" w14:textId="48202134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0ACB9092" w14:textId="13A6B1C4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46093B" w:rsidRPr="009F5F4D" w14:paraId="769B2DE5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094FB11F" w14:textId="1AF54345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6222" w:type="dxa"/>
            <w:shd w:val="clear" w:color="auto" w:fill="auto"/>
          </w:tcPr>
          <w:p w14:paraId="0BCC4F1C" w14:textId="554CD8D2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the IDFT of the sequence: (using IDFT formula) N=6</w:t>
            </w:r>
          </w:p>
          <w:p w14:paraId="514AAA9B" w14:textId="3A185195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k)</w:t>
            </w:r>
            <w:proofErr w:type="gramStart"/>
            <w:r>
              <w:rPr>
                <w:bCs/>
                <w:iCs/>
              </w:rPr>
              <w:t>={</w:t>
            </w:r>
            <w:proofErr w:type="gramEnd"/>
            <w:r>
              <w:rPr>
                <w:bCs/>
                <w:iCs/>
              </w:rPr>
              <w:t>12 ,-1.5+j2.598,-1.5+j0.866,0, -1.5-j0.866, -1.5-j2.598}</w:t>
            </w:r>
          </w:p>
        </w:tc>
        <w:tc>
          <w:tcPr>
            <w:tcW w:w="691" w:type="dxa"/>
            <w:shd w:val="clear" w:color="auto" w:fill="auto"/>
          </w:tcPr>
          <w:p w14:paraId="387FECED" w14:textId="2F502A6C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1EB11A2A" w14:textId="1663A7F5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0B457D7A" w14:textId="6E5AEFC8" w:rsidR="0046093B" w:rsidRPr="00B00888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03EB57FD" w14:textId="31ADAB0B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46093B" w:rsidRPr="009F5F4D" w14:paraId="559556EB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3F13FE71" w14:textId="1AB3E443" w:rsidR="0046093B" w:rsidRPr="00542734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6222" w:type="dxa"/>
            <w:shd w:val="clear" w:color="auto" w:fill="auto"/>
          </w:tcPr>
          <w:p w14:paraId="7D150643" w14:textId="15E63F6B" w:rsidR="0046093B" w:rsidRPr="00A43A7F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Given x(n)= 2</w:t>
            </w:r>
            <w:r w:rsidRPr="007E460F">
              <w:rPr>
                <w:bCs/>
                <w:iCs/>
                <w:vertAlign w:val="superscript"/>
              </w:rPr>
              <w:t>n</w:t>
            </w:r>
            <w:r>
              <w:rPr>
                <w:bCs/>
                <w:iCs/>
                <w:vertAlign w:val="superscript"/>
              </w:rPr>
              <w:t xml:space="preserve"> </w:t>
            </w:r>
            <w:r>
              <w:rPr>
                <w:bCs/>
                <w:iCs/>
              </w:rPr>
              <w:t>and N=8, find X(k) using DIT-FFT algorithm.</w:t>
            </w:r>
          </w:p>
        </w:tc>
        <w:tc>
          <w:tcPr>
            <w:tcW w:w="691" w:type="dxa"/>
            <w:shd w:val="clear" w:color="auto" w:fill="auto"/>
          </w:tcPr>
          <w:p w14:paraId="2A9E255D" w14:textId="7AA08DD7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100C1F5B" w14:textId="7C6E74E7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3C1B8CDF" w14:textId="3487AF3D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07F8244D" w14:textId="545A9199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46093B" w:rsidRPr="009F5F4D" w14:paraId="63A7AC2B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7F4AA85F" w14:textId="36DD9BC7" w:rsidR="0046093B" w:rsidRPr="00542734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6222" w:type="dxa"/>
            <w:shd w:val="clear" w:color="auto" w:fill="auto"/>
          </w:tcPr>
          <w:p w14:paraId="6E2A4CBB" w14:textId="3D1BB6E0" w:rsidR="0046093B" w:rsidRPr="00A43A7F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Given x(n)= n+1</w:t>
            </w:r>
            <w:r>
              <w:rPr>
                <w:bCs/>
                <w:iCs/>
                <w:vertAlign w:val="superscript"/>
              </w:rPr>
              <w:t xml:space="preserve"> </w:t>
            </w:r>
            <w:r>
              <w:rPr>
                <w:bCs/>
                <w:iCs/>
              </w:rPr>
              <w:t>and N=8, find X(k) using DIF-FFT algorithm.</w:t>
            </w:r>
          </w:p>
        </w:tc>
        <w:tc>
          <w:tcPr>
            <w:tcW w:w="691" w:type="dxa"/>
            <w:shd w:val="clear" w:color="auto" w:fill="auto"/>
          </w:tcPr>
          <w:p w14:paraId="67CE8476" w14:textId="31907DA3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78BC9DAC" w14:textId="0F30B501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76F9C485" w14:textId="5A9C9239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66F51807" w14:textId="43A26AA6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46093B" w:rsidRPr="009F5F4D" w14:paraId="15C3F3DA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788F04EA" w14:textId="648C457F" w:rsidR="0046093B" w:rsidRPr="00047B0C" w:rsidRDefault="0046093B" w:rsidP="0046093B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    6</w:t>
            </w:r>
          </w:p>
          <w:p w14:paraId="16D4B34C" w14:textId="6405BB76" w:rsidR="0046093B" w:rsidRPr="005F678B" w:rsidRDefault="0046093B" w:rsidP="0046093B">
            <w:pPr>
              <w:jc w:val="center"/>
            </w:pPr>
          </w:p>
        </w:tc>
        <w:tc>
          <w:tcPr>
            <w:tcW w:w="6222" w:type="dxa"/>
            <w:shd w:val="clear" w:color="auto" w:fill="auto"/>
          </w:tcPr>
          <w:p w14:paraId="6B438265" w14:textId="2714BD9D" w:rsidR="0046093B" w:rsidRDefault="0046093B" w:rsidP="0046093B">
            <w:pPr>
              <w:pStyle w:val="NormalWeb"/>
              <w:numPr>
                <w:ilvl w:val="0"/>
                <w:numId w:val="26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Compute the DFT of the sequence x(n)= {1, -1, 1, -1} using DIT FFT</w:t>
            </w:r>
          </w:p>
          <w:p w14:paraId="17EE406C" w14:textId="79F9D58C" w:rsidR="0046093B" w:rsidRDefault="0046093B" w:rsidP="0046093B">
            <w:pPr>
              <w:pStyle w:val="NormalWeb"/>
              <w:numPr>
                <w:ilvl w:val="0"/>
                <w:numId w:val="26"/>
              </w:numPr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IDFT of the sequence using DIT-FFT</w:t>
            </w:r>
          </w:p>
          <w:p w14:paraId="78EF3ADB" w14:textId="61BAE78E" w:rsidR="0046093B" w:rsidRPr="00A43A7F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            X(k)= {6, -2+j2, -2, -2-j2}</w:t>
            </w:r>
          </w:p>
        </w:tc>
        <w:tc>
          <w:tcPr>
            <w:tcW w:w="691" w:type="dxa"/>
            <w:shd w:val="clear" w:color="auto" w:fill="auto"/>
          </w:tcPr>
          <w:p w14:paraId="0CB1D202" w14:textId="48E24942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1CD24050" w14:textId="2C21327C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48FA0FA2" w14:textId="109A79CB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3C369A23" w14:textId="113F23CF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46093B" w:rsidRPr="009F5F4D" w14:paraId="2156448E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4FB9315A" w14:textId="4787FAB5" w:rsidR="0046093B" w:rsidRPr="00E4684E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7</w:t>
            </w:r>
          </w:p>
        </w:tc>
        <w:tc>
          <w:tcPr>
            <w:tcW w:w="6222" w:type="dxa"/>
            <w:shd w:val="clear" w:color="auto" w:fill="auto"/>
          </w:tcPr>
          <w:p w14:paraId="43E2223E" w14:textId="3C48BB69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Given x(n)= {2,1,2,1,1,2,1,2}</w:t>
            </w:r>
          </w:p>
          <w:p w14:paraId="0EA73AFD" w14:textId="52090E18" w:rsidR="0046093B" w:rsidRPr="00A43A7F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, find X(k) using DIT-FFT algorithm.</w:t>
            </w:r>
          </w:p>
        </w:tc>
        <w:tc>
          <w:tcPr>
            <w:tcW w:w="691" w:type="dxa"/>
            <w:shd w:val="clear" w:color="auto" w:fill="auto"/>
          </w:tcPr>
          <w:p w14:paraId="408EC7F6" w14:textId="3E4D857B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409A1038" w14:textId="3F068BE3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716D04BD" w14:textId="793152E3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7E5BC30A" w14:textId="7445BCFB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46093B" w:rsidRPr="009F5F4D" w14:paraId="01E68DD6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5BF545E1" w14:textId="7C83E5E9" w:rsidR="0046093B" w:rsidRPr="007E2AD1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8</w:t>
            </w:r>
          </w:p>
        </w:tc>
        <w:tc>
          <w:tcPr>
            <w:tcW w:w="6222" w:type="dxa"/>
            <w:shd w:val="clear" w:color="auto" w:fill="auto"/>
          </w:tcPr>
          <w:p w14:paraId="064E6788" w14:textId="13CE3753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Given x(n)= {1,3,5,7,2,4,6,8}</w:t>
            </w:r>
          </w:p>
          <w:p w14:paraId="6B86AE44" w14:textId="313753AF" w:rsidR="0046093B" w:rsidRPr="00A43A7F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, find X(k) using DIF-FFT algorithm.</w:t>
            </w:r>
          </w:p>
        </w:tc>
        <w:tc>
          <w:tcPr>
            <w:tcW w:w="691" w:type="dxa"/>
            <w:shd w:val="clear" w:color="auto" w:fill="auto"/>
          </w:tcPr>
          <w:p w14:paraId="28D84544" w14:textId="326FE664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0BE5FE2C" w14:textId="09E651E3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1154A7DE" w14:textId="63E036D9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77B8A6DE" w14:textId="2BA50451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46093B" w:rsidRPr="009F5F4D" w14:paraId="73BD0AD6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7AEB15E8" w14:textId="174481C2" w:rsidR="0046093B" w:rsidRPr="007E2AD1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9</w:t>
            </w:r>
          </w:p>
        </w:tc>
        <w:tc>
          <w:tcPr>
            <w:tcW w:w="6222" w:type="dxa"/>
            <w:shd w:val="clear" w:color="auto" w:fill="auto"/>
          </w:tcPr>
          <w:p w14:paraId="189C6874" w14:textId="66989645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Find inverse DFT x(n) for the given sequence using FFT:</w:t>
            </w:r>
          </w:p>
          <w:p w14:paraId="2C2A7C4D" w14:textId="77777777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k)= {36, -4+j9.656, -4+j4, -4+j1.656, -4, -4-j1.656, -4-j4,</w:t>
            </w:r>
          </w:p>
          <w:p w14:paraId="27B452E7" w14:textId="11F62D09" w:rsidR="0046093B" w:rsidRPr="00A43A7F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 -4-j9.656}</w:t>
            </w:r>
          </w:p>
        </w:tc>
        <w:tc>
          <w:tcPr>
            <w:tcW w:w="691" w:type="dxa"/>
            <w:shd w:val="clear" w:color="auto" w:fill="auto"/>
          </w:tcPr>
          <w:p w14:paraId="4BDD37DE" w14:textId="74A356F6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00B51239" w14:textId="394C1CC5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3D88CEA1" w14:textId="37F87FB8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446BB9A0" w14:textId="53487AA1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46093B" w:rsidRPr="009F5F4D" w14:paraId="6B571451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55A45FA7" w14:textId="52C2080F" w:rsidR="0046093B" w:rsidRPr="007E2AD1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6222" w:type="dxa"/>
            <w:shd w:val="clear" w:color="auto" w:fill="auto"/>
          </w:tcPr>
          <w:p w14:paraId="10F1A70B" w14:textId="77777777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Perform Linear Convolution of the given sequence </w:t>
            </w:r>
          </w:p>
          <w:p w14:paraId="6900F832" w14:textId="26E46482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n)</w:t>
            </w:r>
            <w:proofErr w:type="gramStart"/>
            <w:r>
              <w:rPr>
                <w:bCs/>
                <w:iCs/>
              </w:rPr>
              <w:t>={</w:t>
            </w:r>
            <w:proofErr w:type="gramEnd"/>
            <w:r>
              <w:rPr>
                <w:bCs/>
                <w:iCs/>
              </w:rPr>
              <w:t>1, 2, 0.5, 1};    h(n)={1, 2,1,-1}</w:t>
            </w:r>
          </w:p>
          <w:p w14:paraId="1DF6792A" w14:textId="7CAF00E8" w:rsidR="0046093B" w:rsidRPr="00A43A7F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F50D4E1" wp14:editId="60C2C934">
                      <wp:simplePos x="0" y="0"/>
                      <wp:positionH relativeFrom="column">
                        <wp:posOffset>1939925</wp:posOffset>
                      </wp:positionH>
                      <wp:positionV relativeFrom="paragraph">
                        <wp:posOffset>11702</wp:posOffset>
                      </wp:positionV>
                      <wp:extent cx="0" cy="141515"/>
                      <wp:effectExtent l="76200" t="38100" r="57150" b="11430"/>
                      <wp:wrapNone/>
                      <wp:docPr id="1726816480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4151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A79B3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152.75pt;margin-top:.9pt;width:0;height:11.15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691" w:type="dxa"/>
            <w:shd w:val="clear" w:color="auto" w:fill="auto"/>
          </w:tcPr>
          <w:p w14:paraId="1392FE87" w14:textId="1E954297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093B3259" w14:textId="5F285500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3F0747BD" w14:textId="2951B90B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1557FB79" w14:textId="3F349EE2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46093B" w:rsidRPr="009F5F4D" w14:paraId="60F23685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3C71513C" w14:textId="6047FD04" w:rsidR="0046093B" w:rsidRPr="007E2AD1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1</w:t>
            </w:r>
          </w:p>
        </w:tc>
        <w:tc>
          <w:tcPr>
            <w:tcW w:w="6222" w:type="dxa"/>
            <w:shd w:val="clear" w:color="auto" w:fill="auto"/>
          </w:tcPr>
          <w:p w14:paraId="37937758" w14:textId="77777777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Perform Circular Convolution of the given sequence </w:t>
            </w:r>
          </w:p>
          <w:p w14:paraId="2F5635E6" w14:textId="77777777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n)</w:t>
            </w:r>
            <w:proofErr w:type="gramStart"/>
            <w:r>
              <w:rPr>
                <w:bCs/>
                <w:iCs/>
              </w:rPr>
              <w:t>={</w:t>
            </w:r>
            <w:proofErr w:type="gramEnd"/>
            <w:r>
              <w:rPr>
                <w:bCs/>
                <w:iCs/>
              </w:rPr>
              <w:t>2,1,2,-1}</w:t>
            </w:r>
          </w:p>
          <w:p w14:paraId="195E849C" w14:textId="77777777" w:rsidR="0046093B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lastRenderedPageBreak/>
              <w:t>h(n)= {1,2,3,4}</w:t>
            </w:r>
          </w:p>
          <w:p w14:paraId="62464CF3" w14:textId="5A121628" w:rsidR="0046093B" w:rsidRPr="00A43A7F" w:rsidRDefault="0046093B" w:rsidP="0046093B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Using concentric circle method and verify the result using matrix method.</w:t>
            </w:r>
          </w:p>
        </w:tc>
        <w:tc>
          <w:tcPr>
            <w:tcW w:w="691" w:type="dxa"/>
            <w:shd w:val="clear" w:color="auto" w:fill="auto"/>
          </w:tcPr>
          <w:p w14:paraId="3E030488" w14:textId="60C00D4E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10</w:t>
            </w:r>
          </w:p>
        </w:tc>
        <w:tc>
          <w:tcPr>
            <w:tcW w:w="708" w:type="dxa"/>
          </w:tcPr>
          <w:p w14:paraId="14D1B1B9" w14:textId="42CB54EF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4B9BB14A" w14:textId="0D86285F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2EED4EBB" w14:textId="6EC78C4A" w:rsidR="0046093B" w:rsidRDefault="0046093B" w:rsidP="0046093B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333598" w:rsidRPr="009F5F4D" w14:paraId="35D755D3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719AB03F" w14:textId="7485BF6D" w:rsidR="00333598" w:rsidRDefault="00333598" w:rsidP="00333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2</w:t>
            </w:r>
          </w:p>
        </w:tc>
        <w:tc>
          <w:tcPr>
            <w:tcW w:w="6222" w:type="dxa"/>
            <w:shd w:val="clear" w:color="auto" w:fill="auto"/>
          </w:tcPr>
          <w:p w14:paraId="4089936A" w14:textId="77777777" w:rsidR="00333598" w:rsidRDefault="00333598" w:rsidP="00333598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Perform Linear Convolution of the given sequence </w:t>
            </w:r>
          </w:p>
          <w:p w14:paraId="78E91F99" w14:textId="5C219252" w:rsidR="00333598" w:rsidRDefault="00333598" w:rsidP="00333598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  <w:noProof/>
                <w14:ligatures w14:val="standardContextual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1AE2D16" wp14:editId="1BC0A81D">
                      <wp:simplePos x="0" y="0"/>
                      <wp:positionH relativeFrom="column">
                        <wp:posOffset>655410</wp:posOffset>
                      </wp:positionH>
                      <wp:positionV relativeFrom="paragraph">
                        <wp:posOffset>172357</wp:posOffset>
                      </wp:positionV>
                      <wp:extent cx="0" cy="141515"/>
                      <wp:effectExtent l="76200" t="38100" r="57150" b="11430"/>
                      <wp:wrapNone/>
                      <wp:docPr id="486874588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4151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3E043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51.6pt;margin-top:13.55pt;width:0;height:11.15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bCs/>
                <w:iCs/>
              </w:rPr>
              <w:t>x(n)= {1, -1,2,3</w:t>
            </w:r>
            <w:proofErr w:type="gramStart"/>
            <w:r>
              <w:rPr>
                <w:bCs/>
                <w:iCs/>
              </w:rPr>
              <w:t xml:space="preserve">};   </w:t>
            </w:r>
            <w:proofErr w:type="gramEnd"/>
            <w:r>
              <w:rPr>
                <w:bCs/>
                <w:iCs/>
              </w:rPr>
              <w:t>h(n)={1, -2,3,-1}</w:t>
            </w:r>
          </w:p>
          <w:p w14:paraId="56685673" w14:textId="761B9984" w:rsidR="00333598" w:rsidRDefault="00333598" w:rsidP="00333598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</w:p>
        </w:tc>
        <w:tc>
          <w:tcPr>
            <w:tcW w:w="691" w:type="dxa"/>
            <w:shd w:val="clear" w:color="auto" w:fill="auto"/>
          </w:tcPr>
          <w:p w14:paraId="7BC95377" w14:textId="6DE02EF1" w:rsidR="00333598" w:rsidRDefault="00333598" w:rsidP="00333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7593E653" w14:textId="4C75BBC7" w:rsidR="00333598" w:rsidRDefault="00333598" w:rsidP="00333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45F80626" w14:textId="5BB18E3E" w:rsidR="00333598" w:rsidRPr="00B00888" w:rsidRDefault="00333598" w:rsidP="00333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5710AD5B" w14:textId="45AACF44" w:rsidR="00333598" w:rsidRDefault="00333598" w:rsidP="00333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  <w:tr w:rsidR="00333598" w:rsidRPr="009F5F4D" w14:paraId="64E2BA0F" w14:textId="77777777" w:rsidTr="00026DCF">
        <w:trPr>
          <w:trHeight w:val="403"/>
        </w:trPr>
        <w:tc>
          <w:tcPr>
            <w:tcW w:w="861" w:type="dxa"/>
            <w:shd w:val="clear" w:color="auto" w:fill="auto"/>
          </w:tcPr>
          <w:p w14:paraId="360F6639" w14:textId="0904BE6B" w:rsidR="00333598" w:rsidRDefault="00333598" w:rsidP="00333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3</w:t>
            </w:r>
          </w:p>
        </w:tc>
        <w:tc>
          <w:tcPr>
            <w:tcW w:w="6222" w:type="dxa"/>
            <w:shd w:val="clear" w:color="auto" w:fill="auto"/>
          </w:tcPr>
          <w:p w14:paraId="00F0A40F" w14:textId="77777777" w:rsidR="00333598" w:rsidRDefault="00333598" w:rsidP="00333598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 xml:space="preserve">Perform Circular Convolution of the given sequence </w:t>
            </w:r>
          </w:p>
          <w:p w14:paraId="2AD27AB7" w14:textId="77777777" w:rsidR="00333598" w:rsidRDefault="00333598" w:rsidP="00333598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x(n)</w:t>
            </w:r>
            <w:proofErr w:type="gramStart"/>
            <w:r>
              <w:rPr>
                <w:bCs/>
                <w:iCs/>
              </w:rPr>
              <w:t>={</w:t>
            </w:r>
            <w:proofErr w:type="gramEnd"/>
            <w:r>
              <w:rPr>
                <w:bCs/>
                <w:iCs/>
              </w:rPr>
              <w:t>1,2,3,4}</w:t>
            </w:r>
          </w:p>
          <w:p w14:paraId="67BA78D9" w14:textId="77777777" w:rsidR="00333598" w:rsidRDefault="00333598" w:rsidP="00333598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h(n)= {2,3,4,1}</w:t>
            </w:r>
          </w:p>
          <w:p w14:paraId="07D15E2B" w14:textId="77BB1547" w:rsidR="00333598" w:rsidRDefault="00333598" w:rsidP="00333598">
            <w:pPr>
              <w:pStyle w:val="NormalWeb"/>
              <w:spacing w:before="0" w:beforeAutospacing="0" w:after="0" w:afterAutospacing="0"/>
              <w:jc w:val="both"/>
              <w:rPr>
                <w:bCs/>
                <w:iCs/>
              </w:rPr>
            </w:pPr>
            <w:r>
              <w:rPr>
                <w:bCs/>
                <w:iCs/>
              </w:rPr>
              <w:t>Using concentric circle method and verify the result using matrix method</w:t>
            </w:r>
          </w:p>
        </w:tc>
        <w:tc>
          <w:tcPr>
            <w:tcW w:w="691" w:type="dxa"/>
            <w:shd w:val="clear" w:color="auto" w:fill="auto"/>
          </w:tcPr>
          <w:p w14:paraId="061659B6" w14:textId="44DE4F60" w:rsidR="00333598" w:rsidRDefault="00333598" w:rsidP="00333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0</w:t>
            </w:r>
          </w:p>
        </w:tc>
        <w:tc>
          <w:tcPr>
            <w:tcW w:w="708" w:type="dxa"/>
          </w:tcPr>
          <w:p w14:paraId="227C568A" w14:textId="1F97F064" w:rsidR="00333598" w:rsidRDefault="00333598" w:rsidP="00333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7" w:type="dxa"/>
          </w:tcPr>
          <w:p w14:paraId="1710A12F" w14:textId="22EDEFFE" w:rsidR="00333598" w:rsidRPr="00B00888" w:rsidRDefault="00333598" w:rsidP="00333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49" w:type="dxa"/>
            <w:shd w:val="clear" w:color="auto" w:fill="auto"/>
          </w:tcPr>
          <w:p w14:paraId="740452A0" w14:textId="1D1C9793" w:rsidR="00333598" w:rsidRDefault="00333598" w:rsidP="0033359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</w:tr>
    </w:tbl>
    <w:p w14:paraId="77E15466" w14:textId="4488AB47" w:rsidR="00F134F5" w:rsidRDefault="00F134F5" w:rsidP="00F134F5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sectPr w:rsidR="00F134F5" w:rsidSect="00157E95">
      <w:pgSz w:w="11906" w:h="16838"/>
      <w:pgMar w:top="709" w:right="707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21E61"/>
    <w:multiLevelType w:val="hybridMultilevel"/>
    <w:tmpl w:val="4F0E2A5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456A5"/>
    <w:multiLevelType w:val="hybridMultilevel"/>
    <w:tmpl w:val="60E4841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0720F"/>
    <w:multiLevelType w:val="hybridMultilevel"/>
    <w:tmpl w:val="A0F8CA2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4D39EC"/>
    <w:multiLevelType w:val="hybridMultilevel"/>
    <w:tmpl w:val="861A1AB4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A604B2"/>
    <w:multiLevelType w:val="hybridMultilevel"/>
    <w:tmpl w:val="455421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85BA4"/>
    <w:multiLevelType w:val="hybridMultilevel"/>
    <w:tmpl w:val="D34A507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401E5"/>
    <w:multiLevelType w:val="hybridMultilevel"/>
    <w:tmpl w:val="23A83C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2D29D2"/>
    <w:multiLevelType w:val="hybridMultilevel"/>
    <w:tmpl w:val="955A2A0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1C52F6"/>
    <w:multiLevelType w:val="hybridMultilevel"/>
    <w:tmpl w:val="F286B47C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238EC"/>
    <w:multiLevelType w:val="hybridMultilevel"/>
    <w:tmpl w:val="934416F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F3874"/>
    <w:multiLevelType w:val="hybridMultilevel"/>
    <w:tmpl w:val="182EEEAE"/>
    <w:lvl w:ilvl="0" w:tplc="E04EA1B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DD1B38"/>
    <w:multiLevelType w:val="hybridMultilevel"/>
    <w:tmpl w:val="ED6E37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613C81"/>
    <w:multiLevelType w:val="hybridMultilevel"/>
    <w:tmpl w:val="F1ACDB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F44C46"/>
    <w:multiLevelType w:val="hybridMultilevel"/>
    <w:tmpl w:val="FBF4623E"/>
    <w:lvl w:ilvl="0" w:tplc="2E329A8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F166EE4"/>
    <w:multiLevelType w:val="hybridMultilevel"/>
    <w:tmpl w:val="2B3AD6D6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3D6D14"/>
    <w:multiLevelType w:val="hybridMultilevel"/>
    <w:tmpl w:val="FE7EF1C8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22ED8"/>
    <w:multiLevelType w:val="hybridMultilevel"/>
    <w:tmpl w:val="0C6A9A4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501D1F"/>
    <w:multiLevelType w:val="hybridMultilevel"/>
    <w:tmpl w:val="0C6A9A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C976FF"/>
    <w:multiLevelType w:val="hybridMultilevel"/>
    <w:tmpl w:val="F48E6FB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F77844"/>
    <w:multiLevelType w:val="hybridMultilevel"/>
    <w:tmpl w:val="29EA6F6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2C79F4"/>
    <w:multiLevelType w:val="hybridMultilevel"/>
    <w:tmpl w:val="D556CB2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D40E18"/>
    <w:multiLevelType w:val="hybridMultilevel"/>
    <w:tmpl w:val="831EA1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F678A6"/>
    <w:multiLevelType w:val="hybridMultilevel"/>
    <w:tmpl w:val="22928F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6611EE"/>
    <w:multiLevelType w:val="hybridMultilevel"/>
    <w:tmpl w:val="2F16E8D2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893CE6"/>
    <w:multiLevelType w:val="hybridMultilevel"/>
    <w:tmpl w:val="A822D210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4C0F30"/>
    <w:multiLevelType w:val="hybridMultilevel"/>
    <w:tmpl w:val="4E44E9CA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F126C3"/>
    <w:multiLevelType w:val="hybridMultilevel"/>
    <w:tmpl w:val="F0E64E1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733CFA"/>
    <w:multiLevelType w:val="hybridMultilevel"/>
    <w:tmpl w:val="5A32BA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B67FC1"/>
    <w:multiLevelType w:val="hybridMultilevel"/>
    <w:tmpl w:val="8034F384"/>
    <w:lvl w:ilvl="0" w:tplc="04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3957008">
    <w:abstractNumId w:val="11"/>
  </w:num>
  <w:num w:numId="2" w16cid:durableId="701520841">
    <w:abstractNumId w:val="1"/>
  </w:num>
  <w:num w:numId="3" w16cid:durableId="1714185564">
    <w:abstractNumId w:val="8"/>
  </w:num>
  <w:num w:numId="4" w16cid:durableId="84883005">
    <w:abstractNumId w:val="5"/>
  </w:num>
  <w:num w:numId="5" w16cid:durableId="704522123">
    <w:abstractNumId w:val="24"/>
  </w:num>
  <w:num w:numId="6" w16cid:durableId="587231105">
    <w:abstractNumId w:val="3"/>
  </w:num>
  <w:num w:numId="7" w16cid:durableId="1613318834">
    <w:abstractNumId w:val="15"/>
  </w:num>
  <w:num w:numId="8" w16cid:durableId="462044750">
    <w:abstractNumId w:val="23"/>
  </w:num>
  <w:num w:numId="9" w16cid:durableId="861741678">
    <w:abstractNumId w:val="14"/>
  </w:num>
  <w:num w:numId="10" w16cid:durableId="977800076">
    <w:abstractNumId w:val="25"/>
  </w:num>
  <w:num w:numId="11" w16cid:durableId="734283122">
    <w:abstractNumId w:val="9"/>
  </w:num>
  <w:num w:numId="12" w16cid:durableId="1423179797">
    <w:abstractNumId w:val="19"/>
  </w:num>
  <w:num w:numId="13" w16cid:durableId="2029983391">
    <w:abstractNumId w:val="28"/>
  </w:num>
  <w:num w:numId="14" w16cid:durableId="1905946635">
    <w:abstractNumId w:val="21"/>
  </w:num>
  <w:num w:numId="15" w16cid:durableId="1946496679">
    <w:abstractNumId w:val="22"/>
  </w:num>
  <w:num w:numId="16" w16cid:durableId="752891596">
    <w:abstractNumId w:val="12"/>
  </w:num>
  <w:num w:numId="17" w16cid:durableId="347878816">
    <w:abstractNumId w:val="27"/>
  </w:num>
  <w:num w:numId="18" w16cid:durableId="1785808099">
    <w:abstractNumId w:val="6"/>
  </w:num>
  <w:num w:numId="19" w16cid:durableId="1714112368">
    <w:abstractNumId w:val="4"/>
  </w:num>
  <w:num w:numId="20" w16cid:durableId="1371490717">
    <w:abstractNumId w:val="17"/>
  </w:num>
  <w:num w:numId="21" w16cid:durableId="1499224628">
    <w:abstractNumId w:val="16"/>
  </w:num>
  <w:num w:numId="22" w16cid:durableId="1962031205">
    <w:abstractNumId w:val="0"/>
  </w:num>
  <w:num w:numId="23" w16cid:durableId="348218563">
    <w:abstractNumId w:val="2"/>
  </w:num>
  <w:num w:numId="24" w16cid:durableId="282461543">
    <w:abstractNumId w:val="26"/>
  </w:num>
  <w:num w:numId="25" w16cid:durableId="1574702113">
    <w:abstractNumId w:val="18"/>
  </w:num>
  <w:num w:numId="26" w16cid:durableId="1245334988">
    <w:abstractNumId w:val="7"/>
  </w:num>
  <w:num w:numId="27" w16cid:durableId="668098468">
    <w:abstractNumId w:val="10"/>
  </w:num>
  <w:num w:numId="28" w16cid:durableId="1002976024">
    <w:abstractNumId w:val="20"/>
  </w:num>
  <w:num w:numId="29" w16cid:durableId="77182775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0tzS1sDA2NbOwMDRU0lEKTi0uzszPAykwrAUAA7RwuCwAAAA="/>
  </w:docVars>
  <w:rsids>
    <w:rsidRoot w:val="00F134F5"/>
    <w:rsid w:val="0000536F"/>
    <w:rsid w:val="00016B8E"/>
    <w:rsid w:val="000239BC"/>
    <w:rsid w:val="00026DCF"/>
    <w:rsid w:val="00030EA5"/>
    <w:rsid w:val="00037846"/>
    <w:rsid w:val="00047B0C"/>
    <w:rsid w:val="00061961"/>
    <w:rsid w:val="00066D31"/>
    <w:rsid w:val="00082DF1"/>
    <w:rsid w:val="00084E34"/>
    <w:rsid w:val="000A0131"/>
    <w:rsid w:val="000B12BF"/>
    <w:rsid w:val="000D588D"/>
    <w:rsid w:val="000D7E63"/>
    <w:rsid w:val="000E1C42"/>
    <w:rsid w:val="000F50C4"/>
    <w:rsid w:val="001137BD"/>
    <w:rsid w:val="00120D94"/>
    <w:rsid w:val="001327DF"/>
    <w:rsid w:val="00157091"/>
    <w:rsid w:val="00157E95"/>
    <w:rsid w:val="00171EB8"/>
    <w:rsid w:val="00176858"/>
    <w:rsid w:val="00181922"/>
    <w:rsid w:val="0019543C"/>
    <w:rsid w:val="001B3EB1"/>
    <w:rsid w:val="001B7EBC"/>
    <w:rsid w:val="001E75A4"/>
    <w:rsid w:val="001F2818"/>
    <w:rsid w:val="001F7CC7"/>
    <w:rsid w:val="00201BDD"/>
    <w:rsid w:val="00203669"/>
    <w:rsid w:val="0021580B"/>
    <w:rsid w:val="00222ABA"/>
    <w:rsid w:val="0023039E"/>
    <w:rsid w:val="00252DB8"/>
    <w:rsid w:val="00265CB9"/>
    <w:rsid w:val="00276661"/>
    <w:rsid w:val="00290321"/>
    <w:rsid w:val="00294084"/>
    <w:rsid w:val="0029421D"/>
    <w:rsid w:val="002C0CD5"/>
    <w:rsid w:val="002C52F5"/>
    <w:rsid w:val="002D3424"/>
    <w:rsid w:val="002F2893"/>
    <w:rsid w:val="00314F30"/>
    <w:rsid w:val="00330ECE"/>
    <w:rsid w:val="0033166A"/>
    <w:rsid w:val="00333598"/>
    <w:rsid w:val="0034083C"/>
    <w:rsid w:val="00347522"/>
    <w:rsid w:val="00354607"/>
    <w:rsid w:val="00383FEC"/>
    <w:rsid w:val="00390471"/>
    <w:rsid w:val="003A1908"/>
    <w:rsid w:val="003A62A1"/>
    <w:rsid w:val="003A74AE"/>
    <w:rsid w:val="003B1817"/>
    <w:rsid w:val="003E16ED"/>
    <w:rsid w:val="00401782"/>
    <w:rsid w:val="00403016"/>
    <w:rsid w:val="00403212"/>
    <w:rsid w:val="00406B2B"/>
    <w:rsid w:val="00424AFF"/>
    <w:rsid w:val="00442A4B"/>
    <w:rsid w:val="0046093B"/>
    <w:rsid w:val="0048198C"/>
    <w:rsid w:val="004D2DD2"/>
    <w:rsid w:val="004D6DF0"/>
    <w:rsid w:val="004F167B"/>
    <w:rsid w:val="004F771C"/>
    <w:rsid w:val="0053785A"/>
    <w:rsid w:val="00542734"/>
    <w:rsid w:val="005427D0"/>
    <w:rsid w:val="00556C9F"/>
    <w:rsid w:val="005635C3"/>
    <w:rsid w:val="00582A68"/>
    <w:rsid w:val="0058427A"/>
    <w:rsid w:val="00593064"/>
    <w:rsid w:val="005A4138"/>
    <w:rsid w:val="005A4D93"/>
    <w:rsid w:val="005F5D26"/>
    <w:rsid w:val="005F678B"/>
    <w:rsid w:val="00600225"/>
    <w:rsid w:val="006234D4"/>
    <w:rsid w:val="00634D02"/>
    <w:rsid w:val="006434F6"/>
    <w:rsid w:val="00663412"/>
    <w:rsid w:val="0067033F"/>
    <w:rsid w:val="006746A6"/>
    <w:rsid w:val="006829DF"/>
    <w:rsid w:val="006907A3"/>
    <w:rsid w:val="006A2A20"/>
    <w:rsid w:val="006A51BB"/>
    <w:rsid w:val="006B197B"/>
    <w:rsid w:val="006C196B"/>
    <w:rsid w:val="006E2ABD"/>
    <w:rsid w:val="006E72FC"/>
    <w:rsid w:val="006F05AC"/>
    <w:rsid w:val="006F068F"/>
    <w:rsid w:val="006F4210"/>
    <w:rsid w:val="00700A58"/>
    <w:rsid w:val="00711503"/>
    <w:rsid w:val="007167B9"/>
    <w:rsid w:val="00725A1D"/>
    <w:rsid w:val="00737880"/>
    <w:rsid w:val="0074773F"/>
    <w:rsid w:val="007702B3"/>
    <w:rsid w:val="0079041D"/>
    <w:rsid w:val="007A067F"/>
    <w:rsid w:val="007A617B"/>
    <w:rsid w:val="007B4140"/>
    <w:rsid w:val="007B4CFD"/>
    <w:rsid w:val="007B5D1F"/>
    <w:rsid w:val="007E276A"/>
    <w:rsid w:val="007E2AD1"/>
    <w:rsid w:val="007E460F"/>
    <w:rsid w:val="007F332E"/>
    <w:rsid w:val="007F72BB"/>
    <w:rsid w:val="00815158"/>
    <w:rsid w:val="00815A77"/>
    <w:rsid w:val="00822C21"/>
    <w:rsid w:val="0082359C"/>
    <w:rsid w:val="00873C9C"/>
    <w:rsid w:val="008859F6"/>
    <w:rsid w:val="0088658B"/>
    <w:rsid w:val="00890087"/>
    <w:rsid w:val="008A34C3"/>
    <w:rsid w:val="008B0E77"/>
    <w:rsid w:val="008B62F8"/>
    <w:rsid w:val="008C1E4C"/>
    <w:rsid w:val="008D3909"/>
    <w:rsid w:val="009023E3"/>
    <w:rsid w:val="00905FFA"/>
    <w:rsid w:val="009111E3"/>
    <w:rsid w:val="009205A2"/>
    <w:rsid w:val="00926679"/>
    <w:rsid w:val="00960ACD"/>
    <w:rsid w:val="009655E4"/>
    <w:rsid w:val="00967E84"/>
    <w:rsid w:val="00970260"/>
    <w:rsid w:val="00970BC7"/>
    <w:rsid w:val="0097339D"/>
    <w:rsid w:val="009733F0"/>
    <w:rsid w:val="00976582"/>
    <w:rsid w:val="00980F98"/>
    <w:rsid w:val="00993981"/>
    <w:rsid w:val="00997B74"/>
    <w:rsid w:val="009A33E2"/>
    <w:rsid w:val="009B2C67"/>
    <w:rsid w:val="009C4BFA"/>
    <w:rsid w:val="009C782D"/>
    <w:rsid w:val="009D4FAC"/>
    <w:rsid w:val="009E4B05"/>
    <w:rsid w:val="009F4931"/>
    <w:rsid w:val="00A0282E"/>
    <w:rsid w:val="00A0418D"/>
    <w:rsid w:val="00A13A99"/>
    <w:rsid w:val="00A1618D"/>
    <w:rsid w:val="00A16D8F"/>
    <w:rsid w:val="00A43A7F"/>
    <w:rsid w:val="00A74EB1"/>
    <w:rsid w:val="00A81D8B"/>
    <w:rsid w:val="00AA2503"/>
    <w:rsid w:val="00AB348E"/>
    <w:rsid w:val="00AC0882"/>
    <w:rsid w:val="00AC0E01"/>
    <w:rsid w:val="00AC18C3"/>
    <w:rsid w:val="00AC1C40"/>
    <w:rsid w:val="00AC50D4"/>
    <w:rsid w:val="00AD6EAF"/>
    <w:rsid w:val="00AE19FB"/>
    <w:rsid w:val="00AF0444"/>
    <w:rsid w:val="00AF6190"/>
    <w:rsid w:val="00B17295"/>
    <w:rsid w:val="00B200C0"/>
    <w:rsid w:val="00B303B8"/>
    <w:rsid w:val="00B31C6B"/>
    <w:rsid w:val="00B32D19"/>
    <w:rsid w:val="00B32E5A"/>
    <w:rsid w:val="00B43EDA"/>
    <w:rsid w:val="00B473A1"/>
    <w:rsid w:val="00B935B2"/>
    <w:rsid w:val="00BB40AA"/>
    <w:rsid w:val="00C15AE8"/>
    <w:rsid w:val="00C67818"/>
    <w:rsid w:val="00C911CE"/>
    <w:rsid w:val="00C959B7"/>
    <w:rsid w:val="00C96655"/>
    <w:rsid w:val="00CC7F6E"/>
    <w:rsid w:val="00CD274A"/>
    <w:rsid w:val="00CE28C6"/>
    <w:rsid w:val="00CE46FC"/>
    <w:rsid w:val="00D10947"/>
    <w:rsid w:val="00D21CA4"/>
    <w:rsid w:val="00D2244D"/>
    <w:rsid w:val="00D30673"/>
    <w:rsid w:val="00D30E89"/>
    <w:rsid w:val="00D632D0"/>
    <w:rsid w:val="00D774B4"/>
    <w:rsid w:val="00DB498A"/>
    <w:rsid w:val="00DB5439"/>
    <w:rsid w:val="00DB634C"/>
    <w:rsid w:val="00DD08E5"/>
    <w:rsid w:val="00DE36EC"/>
    <w:rsid w:val="00DE4B59"/>
    <w:rsid w:val="00DE4E29"/>
    <w:rsid w:val="00DE7FBD"/>
    <w:rsid w:val="00DF0059"/>
    <w:rsid w:val="00E17FEC"/>
    <w:rsid w:val="00E337C8"/>
    <w:rsid w:val="00E4684E"/>
    <w:rsid w:val="00E5491E"/>
    <w:rsid w:val="00E7529F"/>
    <w:rsid w:val="00E81EFC"/>
    <w:rsid w:val="00E96407"/>
    <w:rsid w:val="00EA4098"/>
    <w:rsid w:val="00EB7177"/>
    <w:rsid w:val="00EC72E9"/>
    <w:rsid w:val="00ED0B1B"/>
    <w:rsid w:val="00ED7093"/>
    <w:rsid w:val="00ED7227"/>
    <w:rsid w:val="00EE2DD3"/>
    <w:rsid w:val="00EF21CC"/>
    <w:rsid w:val="00EF66FF"/>
    <w:rsid w:val="00F134F5"/>
    <w:rsid w:val="00F15C80"/>
    <w:rsid w:val="00F42071"/>
    <w:rsid w:val="00F42D48"/>
    <w:rsid w:val="00F50756"/>
    <w:rsid w:val="00F53F86"/>
    <w:rsid w:val="00F87F69"/>
    <w:rsid w:val="00F92ACC"/>
    <w:rsid w:val="00FD4AB0"/>
    <w:rsid w:val="00FE6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AB419E"/>
  <w15:docId w15:val="{23C1F967-AA24-45BD-9F6A-FEF8E2CF8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4F5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134F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PlaceholderText">
    <w:name w:val="Placeholder Text"/>
    <w:basedOn w:val="DefaultParagraphFont"/>
    <w:uiPriority w:val="99"/>
    <w:semiHidden/>
    <w:rsid w:val="00276661"/>
    <w:rPr>
      <w:color w:val="666666"/>
    </w:rPr>
  </w:style>
  <w:style w:type="paragraph" w:styleId="ListParagraph">
    <w:name w:val="List Paragraph"/>
    <w:basedOn w:val="Normal"/>
    <w:uiPriority w:val="34"/>
    <w:qFormat/>
    <w:rsid w:val="001137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4E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E34"/>
    <w:rPr>
      <w:rFonts w:ascii="Tahoma" w:eastAsia="Calibri" w:hAnsi="Tahoma" w:cs="Tahoma"/>
      <w:kern w:val="0"/>
      <w:sz w:val="16"/>
      <w:szCs w:val="16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726</Words>
  <Characters>34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day KUMAR SINGH</dc:creator>
  <cp:lastModifiedBy>Hannah Pauline</cp:lastModifiedBy>
  <cp:revision>94</cp:revision>
  <dcterms:created xsi:type="dcterms:W3CDTF">2024-03-23T07:39:00Z</dcterms:created>
  <dcterms:modified xsi:type="dcterms:W3CDTF">2024-03-25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94fd14-d387-46f0-87ce-aec82e8601b2</vt:lpwstr>
  </property>
</Properties>
</file>